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1EE4A6" w14:textId="226D4033" w:rsidR="00EC5FBF" w:rsidRDefault="00EC5FBF" w:rsidP="00B827C7">
      <w:pPr>
        <w:spacing w:line="276" w:lineRule="auto"/>
        <w:jc w:val="center"/>
        <w:rPr>
          <w:rFonts w:ascii="Myriad Pro" w:hAnsi="Myriad Pro"/>
          <w:b/>
          <w:noProof/>
          <w:sz w:val="24"/>
          <w:szCs w:val="24"/>
          <w:lang w:val="ro-RO"/>
        </w:rPr>
      </w:pPr>
    </w:p>
    <w:p w14:paraId="0D173C68" w14:textId="3C368365" w:rsidR="00465248" w:rsidRPr="00583E69" w:rsidRDefault="00465248" w:rsidP="00A752EE">
      <w:pPr>
        <w:rPr>
          <w:rFonts w:cstheme="minorHAnsi"/>
          <w:noProof/>
          <w:sz w:val="24"/>
          <w:szCs w:val="24"/>
          <w:lang w:val="ro-RO" w:eastAsia="ro-RO" w:bidi="ro-RO"/>
        </w:rPr>
      </w:pPr>
      <w:r w:rsidRPr="00583E69">
        <w:rPr>
          <w:rFonts w:cstheme="minorHAnsi"/>
          <w:b/>
          <w:noProof/>
          <w:sz w:val="24"/>
          <w:szCs w:val="24"/>
          <w:lang w:val="ro-RO" w:eastAsia="ro-RO"/>
        </w:rPr>
        <w:drawing>
          <wp:anchor distT="0" distB="0" distL="114300" distR="114300" simplePos="0" relativeHeight="251659264" behindDoc="0" locked="0" layoutInCell="1" allowOverlap="1" wp14:anchorId="1B44C17F" wp14:editId="32C84BD8">
            <wp:simplePos x="0" y="0"/>
            <wp:positionH relativeFrom="page">
              <wp:posOffset>5137785</wp:posOffset>
            </wp:positionH>
            <wp:positionV relativeFrom="paragraph">
              <wp:posOffset>-902335</wp:posOffset>
            </wp:positionV>
            <wp:extent cx="2596515" cy="1294130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7DE9F3" w14:textId="129A1579" w:rsidR="00A752EE" w:rsidRPr="00583E69" w:rsidRDefault="00A752EE" w:rsidP="00A752EE">
      <w:pPr>
        <w:rPr>
          <w:rFonts w:cstheme="minorHAnsi"/>
          <w:noProof/>
          <w:sz w:val="24"/>
          <w:szCs w:val="24"/>
          <w:lang w:val="ro-RO" w:eastAsia="ro-RO" w:bidi="ro-RO"/>
        </w:rPr>
      </w:pPr>
    </w:p>
    <w:p w14:paraId="235FE613" w14:textId="125B9BA0" w:rsidR="00126CA3" w:rsidRPr="00583E69" w:rsidRDefault="00126CA3" w:rsidP="00A752EE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>ANEXA nr. 1</w:t>
      </w:r>
    </w:p>
    <w:p w14:paraId="6B804E76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5284D4BC" w14:textId="77777777" w:rsidR="00A752EE" w:rsidRPr="00583E69" w:rsidRDefault="00A752EE" w:rsidP="00126CA3">
      <w:pPr>
        <w:jc w:val="center"/>
        <w:rPr>
          <w:rFonts w:cstheme="minorHAnsi"/>
          <w:sz w:val="24"/>
          <w:szCs w:val="24"/>
          <w:lang w:val="ro-RO"/>
        </w:rPr>
      </w:pPr>
    </w:p>
    <w:p w14:paraId="525AC523" w14:textId="77777777" w:rsidR="00126CA3" w:rsidRPr="00754F5D" w:rsidRDefault="00126CA3" w:rsidP="00126CA3">
      <w:pPr>
        <w:jc w:val="center"/>
        <w:rPr>
          <w:rFonts w:cstheme="minorHAnsi"/>
          <w:b/>
          <w:sz w:val="24"/>
          <w:szCs w:val="24"/>
          <w:lang w:val="ro-RO"/>
        </w:rPr>
      </w:pPr>
      <w:r w:rsidRPr="00754F5D">
        <w:rPr>
          <w:rFonts w:cstheme="minorHAnsi"/>
          <w:b/>
          <w:sz w:val="24"/>
          <w:szCs w:val="24"/>
          <w:lang w:val="ro-RO"/>
        </w:rPr>
        <w:t xml:space="preserve">CERERE </w:t>
      </w:r>
    </w:p>
    <w:p w14:paraId="7F49A654" w14:textId="67227B7D" w:rsidR="00126CA3" w:rsidRPr="00754F5D" w:rsidRDefault="00126CA3" w:rsidP="00126CA3">
      <w:pPr>
        <w:jc w:val="center"/>
        <w:rPr>
          <w:rFonts w:cstheme="minorHAnsi"/>
          <w:b/>
          <w:sz w:val="24"/>
          <w:szCs w:val="24"/>
          <w:lang w:val="ro-RO"/>
        </w:rPr>
      </w:pPr>
      <w:r w:rsidRPr="00754F5D">
        <w:rPr>
          <w:rFonts w:cstheme="minorHAnsi"/>
          <w:b/>
          <w:sz w:val="24"/>
          <w:szCs w:val="24"/>
          <w:lang w:val="ro-RO"/>
        </w:rPr>
        <w:t>pentru sus</w:t>
      </w:r>
      <w:r w:rsidR="00754F5D">
        <w:rPr>
          <w:rFonts w:cstheme="minorHAnsi"/>
          <w:b/>
          <w:sz w:val="24"/>
          <w:szCs w:val="24"/>
          <w:lang w:val="ro-RO"/>
        </w:rPr>
        <w:t>ț</w:t>
      </w:r>
      <w:r w:rsidRPr="00754F5D">
        <w:rPr>
          <w:rFonts w:cstheme="minorHAnsi"/>
          <w:b/>
          <w:sz w:val="24"/>
          <w:szCs w:val="24"/>
          <w:lang w:val="ro-RO"/>
        </w:rPr>
        <w:t>inerea tezei de abilitare</w:t>
      </w:r>
    </w:p>
    <w:p w14:paraId="477EE3D2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69F6BA24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Domnule</w:t>
      </w:r>
      <w:proofErr w:type="spellEnd"/>
      <w:r w:rsidRPr="00583E69">
        <w:rPr>
          <w:rFonts w:cstheme="minorHAnsi"/>
          <w:sz w:val="24"/>
          <w:szCs w:val="24"/>
          <w:lang w:val="ro-RO"/>
        </w:rPr>
        <w:t>/Doamnă Rector,</w:t>
      </w:r>
    </w:p>
    <w:p w14:paraId="394FE287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48B21AA7" w14:textId="77777777" w:rsidR="00126CA3" w:rsidRPr="00583E69" w:rsidRDefault="00126CA3" w:rsidP="006727B0">
      <w:p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Subsemnatul/Subsemnata, ____________ (prenumele și numele) __________, titular la ________________________, având funcția de _________________, </w:t>
      </w:r>
    </w:p>
    <w:p w14:paraId="73B548B0" w14:textId="77777777" w:rsidR="00126CA3" w:rsidRPr="00583E69" w:rsidRDefault="00126CA3" w:rsidP="006727B0">
      <w:p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olicit prin prezenta susținerea tezei de abilitare în domeniul de studii universitare de doctorat _______________________________.</w:t>
      </w:r>
    </w:p>
    <w:p w14:paraId="0CB287D8" w14:textId="77777777" w:rsidR="00126CA3" w:rsidRPr="00583E69" w:rsidRDefault="00126CA3" w:rsidP="006727B0">
      <w:pPr>
        <w:spacing w:line="276" w:lineRule="auto"/>
        <w:jc w:val="both"/>
        <w:rPr>
          <w:rFonts w:cstheme="minorHAnsi"/>
          <w:sz w:val="24"/>
          <w:szCs w:val="24"/>
          <w:lang w:val="ro-RO"/>
        </w:rPr>
      </w:pPr>
    </w:p>
    <w:p w14:paraId="38121F58" w14:textId="77777777" w:rsidR="00126CA3" w:rsidRPr="00583E69" w:rsidRDefault="00126CA3" w:rsidP="006727B0">
      <w:p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olicit ca procedura de abilitare în domeniul ____________________________ să se desfășoare în cadrul Universității Politehnica Timișoara, instituție organizatoare de studii universitare de doctorat (IOSUD).</w:t>
      </w:r>
    </w:p>
    <w:p w14:paraId="2A493D73" w14:textId="77777777" w:rsidR="00126CA3" w:rsidRPr="00583E69" w:rsidRDefault="00126CA3" w:rsidP="006727B0">
      <w:pPr>
        <w:jc w:val="both"/>
        <w:rPr>
          <w:rFonts w:cstheme="minorHAnsi"/>
          <w:sz w:val="24"/>
          <w:szCs w:val="24"/>
          <w:lang w:val="ro-RO"/>
        </w:rPr>
      </w:pPr>
    </w:p>
    <w:p w14:paraId="56C72D62" w14:textId="77777777" w:rsidR="00126CA3" w:rsidRPr="00800877" w:rsidRDefault="00126CA3" w:rsidP="006727B0">
      <w:pPr>
        <w:pStyle w:val="Footer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ro-RO" w:eastAsia="ro-RO"/>
        </w:rPr>
      </w:pPr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Cunoscând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dispoziţiile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art. 326 din Codul penal privind falsul în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declaraţi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, declar pe proprie răspundere că datele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ş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informaţiile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prezentate în această cerere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ş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în dosarul de abilitare corespund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realităţi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ş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se referă la propriile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activităţ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</w:t>
      </w:r>
      <w:proofErr w:type="spellStart"/>
      <w:r w:rsidRPr="00800877">
        <w:rPr>
          <w:rFonts w:asciiTheme="minorHAnsi" w:hAnsiTheme="minorHAnsi" w:cstheme="minorHAnsi"/>
          <w:sz w:val="24"/>
          <w:szCs w:val="24"/>
          <w:lang w:val="ro-RO"/>
        </w:rPr>
        <w:t>şi</w:t>
      </w:r>
      <w:proofErr w:type="spellEnd"/>
      <w:r w:rsidRPr="00800877">
        <w:rPr>
          <w:rFonts w:asciiTheme="minorHAnsi" w:hAnsiTheme="minorHAnsi" w:cstheme="minorHAnsi"/>
          <w:sz w:val="24"/>
          <w:szCs w:val="24"/>
          <w:lang w:val="ro-RO"/>
        </w:rPr>
        <w:t xml:space="preserve"> realizări.</w:t>
      </w:r>
    </w:p>
    <w:p w14:paraId="3224E2D1" w14:textId="77777777" w:rsidR="00126CA3" w:rsidRPr="00800877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4C1E3A13" w14:textId="77777777" w:rsidR="00126CA3" w:rsidRPr="00800877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800877">
        <w:rPr>
          <w:rFonts w:cstheme="minorHAnsi"/>
          <w:sz w:val="24"/>
          <w:szCs w:val="24"/>
          <w:lang w:val="ro-RO"/>
        </w:rPr>
        <w:t>Data:</w:t>
      </w:r>
    </w:p>
    <w:p w14:paraId="3EA6D60D" w14:textId="77777777" w:rsidR="00126CA3" w:rsidRPr="00800877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800877">
        <w:rPr>
          <w:rFonts w:cstheme="minorHAnsi"/>
          <w:sz w:val="24"/>
          <w:szCs w:val="24"/>
          <w:lang w:val="ro-RO"/>
        </w:rPr>
        <w:t>Semnătura:</w:t>
      </w:r>
    </w:p>
    <w:p w14:paraId="321357DD" w14:textId="77777777" w:rsidR="005E4D8E" w:rsidRPr="00583E69" w:rsidRDefault="00126CA3" w:rsidP="00126CA3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br w:type="page"/>
      </w:r>
    </w:p>
    <w:p w14:paraId="50077866" w14:textId="708D8E35" w:rsidR="005E4D8E" w:rsidRPr="00583E69" w:rsidRDefault="005E4D8E" w:rsidP="00126CA3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noProof/>
          <w:sz w:val="24"/>
          <w:szCs w:val="24"/>
          <w:lang w:val="ro-RO" w:eastAsia="ro-RO"/>
        </w:rPr>
        <w:lastRenderedPageBreak/>
        <w:drawing>
          <wp:anchor distT="0" distB="0" distL="114300" distR="114300" simplePos="0" relativeHeight="251660288" behindDoc="0" locked="0" layoutInCell="1" allowOverlap="1" wp14:anchorId="1B44C17F" wp14:editId="3871F043">
            <wp:simplePos x="0" y="0"/>
            <wp:positionH relativeFrom="page">
              <wp:align>right</wp:align>
            </wp:positionH>
            <wp:positionV relativeFrom="paragraph">
              <wp:posOffset>-910590</wp:posOffset>
            </wp:positionV>
            <wp:extent cx="2596515" cy="1294130"/>
            <wp:effectExtent l="0" t="0" r="0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3EDE2" w14:textId="77777777" w:rsidR="005E4D8E" w:rsidRPr="00583E69" w:rsidRDefault="005E4D8E" w:rsidP="00126CA3">
      <w:pPr>
        <w:jc w:val="right"/>
        <w:rPr>
          <w:rFonts w:cstheme="minorHAnsi"/>
          <w:sz w:val="24"/>
          <w:szCs w:val="24"/>
          <w:lang w:val="ro-RO"/>
        </w:rPr>
      </w:pPr>
    </w:p>
    <w:p w14:paraId="216E80D3" w14:textId="49A2BEF1" w:rsidR="00126CA3" w:rsidRPr="00583E69" w:rsidRDefault="00126CA3" w:rsidP="00126CA3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>ANEXA nr. 2</w:t>
      </w:r>
    </w:p>
    <w:p w14:paraId="2750D8CC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6399E226" w14:textId="77777777" w:rsidR="00126CA3" w:rsidRPr="00583E69" w:rsidRDefault="00126CA3" w:rsidP="00126CA3">
      <w:pPr>
        <w:pStyle w:val="Title"/>
        <w:rPr>
          <w:rFonts w:asciiTheme="minorHAnsi" w:hAnsiTheme="minorHAnsi" w:cstheme="minorHAnsi"/>
          <w:sz w:val="24"/>
          <w:szCs w:val="24"/>
          <w:lang w:val="ro-RO"/>
        </w:rPr>
      </w:pPr>
      <w:r w:rsidRPr="00583E69">
        <w:rPr>
          <w:rFonts w:asciiTheme="minorHAnsi" w:hAnsiTheme="minorHAnsi" w:cstheme="minorHAnsi"/>
          <w:sz w:val="24"/>
          <w:szCs w:val="24"/>
          <w:lang w:val="ro-RO"/>
        </w:rPr>
        <w:t>Declarație pe propria răspundere privind originalitatea lucrărilor științifice</w:t>
      </w:r>
    </w:p>
    <w:p w14:paraId="2185B60E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21A6004B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7866027A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7C79FC3A" w14:textId="77777777" w:rsidR="00126CA3" w:rsidRPr="00865783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Subsemnatul/Subsemnata, __________ (prenumele și numele) ____________, titular la _______________________, având funcția de __________________, candidat la abilitare, în conformitate cu Regulamentu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Instituţional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Organizar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Desfăşura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Procesului d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e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</w:t>
      </w:r>
      <w:r w:rsidRPr="00865783">
        <w:rPr>
          <w:rFonts w:cstheme="minorHAnsi"/>
          <w:sz w:val="24"/>
          <w:szCs w:val="24"/>
          <w:lang w:val="ro-RO"/>
        </w:rPr>
        <w:t xml:space="preserve">Atestatului de Abilitare în Universitatea Politehnica </w:t>
      </w:r>
      <w:proofErr w:type="spellStart"/>
      <w:r w:rsidRPr="00865783">
        <w:rPr>
          <w:rFonts w:cstheme="minorHAnsi"/>
          <w:sz w:val="24"/>
          <w:szCs w:val="24"/>
          <w:lang w:val="ro-RO"/>
        </w:rPr>
        <w:t>Timişoara</w:t>
      </w:r>
      <w:proofErr w:type="spellEnd"/>
      <w:r w:rsidRPr="00865783">
        <w:rPr>
          <w:rFonts w:cstheme="minorHAnsi"/>
          <w:sz w:val="24"/>
          <w:szCs w:val="24"/>
          <w:lang w:val="ro-RO"/>
        </w:rPr>
        <w:t xml:space="preserve">, în domeniul de studii universitare de doctorat ____________________________, </w:t>
      </w:r>
    </w:p>
    <w:p w14:paraId="6ECE2B4A" w14:textId="77777777" w:rsidR="00126CA3" w:rsidRPr="00865783" w:rsidRDefault="00126CA3" w:rsidP="00126CA3">
      <w:pPr>
        <w:pStyle w:val="Footer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ro-RO"/>
        </w:rPr>
      </w:pPr>
    </w:p>
    <w:p w14:paraId="765F9736" w14:textId="77777777" w:rsidR="00126CA3" w:rsidRPr="00865783" w:rsidRDefault="00126CA3" w:rsidP="00126CA3">
      <w:pPr>
        <w:pStyle w:val="Footer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ro-RO"/>
        </w:rPr>
      </w:pPr>
      <w:r w:rsidRPr="00865783">
        <w:rPr>
          <w:rFonts w:asciiTheme="minorHAnsi" w:hAnsiTheme="minorHAnsi" w:cstheme="minorHAnsi"/>
          <w:sz w:val="24"/>
          <w:szCs w:val="24"/>
          <w:lang w:val="ro-RO"/>
        </w:rPr>
        <w:t xml:space="preserve">Cunoscând </w:t>
      </w:r>
      <w:proofErr w:type="spellStart"/>
      <w:r w:rsidRPr="00865783">
        <w:rPr>
          <w:rFonts w:asciiTheme="minorHAnsi" w:hAnsiTheme="minorHAnsi" w:cstheme="minorHAnsi"/>
          <w:sz w:val="24"/>
          <w:szCs w:val="24"/>
          <w:lang w:val="ro-RO"/>
        </w:rPr>
        <w:t>dispoziţiile</w:t>
      </w:r>
      <w:proofErr w:type="spellEnd"/>
      <w:r w:rsidRPr="00865783">
        <w:rPr>
          <w:rFonts w:asciiTheme="minorHAnsi" w:hAnsiTheme="minorHAnsi" w:cstheme="minorHAnsi"/>
          <w:sz w:val="24"/>
          <w:szCs w:val="24"/>
          <w:lang w:val="ro-RO"/>
        </w:rPr>
        <w:t xml:space="preserve"> art. 326 din Codul penal privind falsul în </w:t>
      </w:r>
      <w:proofErr w:type="spellStart"/>
      <w:r w:rsidRPr="00865783">
        <w:rPr>
          <w:rFonts w:asciiTheme="minorHAnsi" w:hAnsiTheme="minorHAnsi" w:cstheme="minorHAnsi"/>
          <w:sz w:val="24"/>
          <w:szCs w:val="24"/>
          <w:lang w:val="ro-RO"/>
        </w:rPr>
        <w:t>declaraţii</w:t>
      </w:r>
      <w:proofErr w:type="spellEnd"/>
      <w:r w:rsidRPr="00865783">
        <w:rPr>
          <w:rFonts w:asciiTheme="minorHAnsi" w:hAnsiTheme="minorHAnsi" w:cstheme="minorHAnsi"/>
          <w:sz w:val="24"/>
          <w:szCs w:val="24"/>
          <w:lang w:val="ro-RO"/>
        </w:rPr>
        <w:t>, declar pe proprie răspundere că sunt autor/</w:t>
      </w:r>
      <w:proofErr w:type="spellStart"/>
      <w:r w:rsidRPr="00865783">
        <w:rPr>
          <w:rFonts w:asciiTheme="minorHAnsi" w:hAnsiTheme="minorHAnsi" w:cstheme="minorHAnsi"/>
          <w:sz w:val="24"/>
          <w:szCs w:val="24"/>
          <w:lang w:val="ro-RO"/>
        </w:rPr>
        <w:t>co</w:t>
      </w:r>
      <w:proofErr w:type="spellEnd"/>
      <w:r w:rsidRPr="00865783">
        <w:rPr>
          <w:rFonts w:asciiTheme="minorHAnsi" w:hAnsiTheme="minorHAnsi" w:cstheme="minorHAnsi"/>
          <w:sz w:val="24"/>
          <w:szCs w:val="24"/>
          <w:lang w:val="ro-RO"/>
        </w:rPr>
        <w:t xml:space="preserve">-autor la lucrările </w:t>
      </w:r>
      <w:proofErr w:type="spellStart"/>
      <w:r w:rsidRPr="00865783">
        <w:rPr>
          <w:rFonts w:asciiTheme="minorHAnsi" w:hAnsiTheme="minorHAnsi" w:cstheme="minorHAnsi"/>
          <w:sz w:val="24"/>
          <w:szCs w:val="24"/>
          <w:lang w:val="ro-RO"/>
        </w:rPr>
        <w:t>ştiinţifice</w:t>
      </w:r>
      <w:proofErr w:type="spellEnd"/>
      <w:r w:rsidRPr="00865783">
        <w:rPr>
          <w:rFonts w:asciiTheme="minorHAnsi" w:hAnsiTheme="minorHAnsi" w:cstheme="minorHAnsi"/>
          <w:sz w:val="24"/>
          <w:szCs w:val="24"/>
          <w:lang w:val="ro-RO"/>
        </w:rPr>
        <w:t xml:space="preserve"> originale din lista prezentată în dosar.</w:t>
      </w:r>
    </w:p>
    <w:p w14:paraId="4C38F105" w14:textId="77777777" w:rsidR="00126CA3" w:rsidRPr="00865783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3F833724" w14:textId="77777777" w:rsidR="00126CA3" w:rsidRPr="00865783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27E73041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6B32EEB9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Data:</w:t>
      </w:r>
    </w:p>
    <w:p w14:paraId="1BFD297E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emnătura:</w:t>
      </w:r>
    </w:p>
    <w:p w14:paraId="5A2D8B08" w14:textId="44C85BBA" w:rsidR="00126CA3" w:rsidRPr="00583E69" w:rsidRDefault="00126CA3" w:rsidP="00126CA3">
      <w:pPr>
        <w:jc w:val="right"/>
        <w:rPr>
          <w:rFonts w:cstheme="minorHAnsi"/>
          <w:b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br w:type="page"/>
      </w:r>
    </w:p>
    <w:p w14:paraId="1B2200DB" w14:textId="0888D52F" w:rsidR="005E4D8E" w:rsidRPr="00583E69" w:rsidRDefault="005E4D8E" w:rsidP="00126CA3">
      <w:pPr>
        <w:jc w:val="right"/>
        <w:rPr>
          <w:rFonts w:cstheme="minorHAnsi"/>
          <w:b/>
          <w:sz w:val="24"/>
          <w:szCs w:val="24"/>
          <w:lang w:val="ro-RO"/>
        </w:rPr>
      </w:pPr>
      <w:r w:rsidRPr="00583E69">
        <w:rPr>
          <w:rFonts w:cstheme="minorHAnsi"/>
          <w:b/>
          <w:noProof/>
          <w:sz w:val="24"/>
          <w:szCs w:val="24"/>
          <w:lang w:val="ro-RO" w:eastAsia="ro-RO"/>
        </w:rPr>
        <w:lastRenderedPageBreak/>
        <w:drawing>
          <wp:anchor distT="0" distB="0" distL="114300" distR="114300" simplePos="0" relativeHeight="251661312" behindDoc="0" locked="0" layoutInCell="1" allowOverlap="1" wp14:anchorId="1B44C17F" wp14:editId="42F26B8C">
            <wp:simplePos x="0" y="0"/>
            <wp:positionH relativeFrom="page">
              <wp:align>right</wp:align>
            </wp:positionH>
            <wp:positionV relativeFrom="paragraph">
              <wp:posOffset>-918210</wp:posOffset>
            </wp:positionV>
            <wp:extent cx="2596515" cy="129413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9D949" w14:textId="77777777" w:rsidR="005E4D8E" w:rsidRPr="00583E69" w:rsidRDefault="005E4D8E" w:rsidP="00126CA3">
      <w:pPr>
        <w:jc w:val="right"/>
        <w:rPr>
          <w:rFonts w:cstheme="minorHAnsi"/>
          <w:b/>
          <w:sz w:val="24"/>
          <w:szCs w:val="24"/>
          <w:lang w:val="ro-RO"/>
        </w:rPr>
      </w:pPr>
    </w:p>
    <w:p w14:paraId="203B9DF5" w14:textId="0287991F" w:rsidR="00126CA3" w:rsidRPr="00583E69" w:rsidRDefault="00126CA3" w:rsidP="00126CA3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>ANEXA nr. 3</w:t>
      </w:r>
    </w:p>
    <w:p w14:paraId="2A2770A2" w14:textId="77777777" w:rsidR="00126CA3" w:rsidRPr="00583E69" w:rsidRDefault="00126CA3" w:rsidP="007E5EDC">
      <w:pPr>
        <w:spacing w:after="0"/>
        <w:rPr>
          <w:rFonts w:cstheme="minorHAnsi"/>
          <w:sz w:val="24"/>
          <w:szCs w:val="24"/>
          <w:lang w:val="ro-RO"/>
        </w:rPr>
      </w:pPr>
    </w:p>
    <w:p w14:paraId="4618CC45" w14:textId="46BC0160" w:rsidR="00126CA3" w:rsidRDefault="00126CA3" w:rsidP="00126CA3">
      <w:pPr>
        <w:jc w:val="center"/>
        <w:rPr>
          <w:rFonts w:cstheme="minorHAnsi"/>
          <w:b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 xml:space="preserve">Raportul comisiei </w:t>
      </w:r>
      <w:r w:rsidR="00117166" w:rsidRPr="00583E69">
        <w:rPr>
          <w:rFonts w:cstheme="minorHAnsi"/>
          <w:b/>
          <w:sz w:val="24"/>
          <w:szCs w:val="24"/>
          <w:lang w:val="ro-RO"/>
        </w:rPr>
        <w:t>IOSUD-</w:t>
      </w:r>
      <w:r w:rsidRPr="00583E69">
        <w:rPr>
          <w:rFonts w:cstheme="minorHAnsi"/>
          <w:b/>
          <w:sz w:val="24"/>
          <w:szCs w:val="24"/>
          <w:lang w:val="ro-RO"/>
        </w:rPr>
        <w:t xml:space="preserve">UPT privind verificarea îndeplinirii standardelor minimale </w:t>
      </w:r>
      <w:proofErr w:type="spellStart"/>
      <w:r w:rsidRPr="00583E69">
        <w:rPr>
          <w:rFonts w:cstheme="minorHAnsi"/>
          <w:b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b/>
          <w:sz w:val="24"/>
          <w:szCs w:val="24"/>
          <w:lang w:val="ro-RO"/>
        </w:rPr>
        <w:t xml:space="preserve"> obligatorii în vederea ob</w:t>
      </w:r>
      <w:r w:rsidR="00754F5D">
        <w:rPr>
          <w:rFonts w:cstheme="minorHAnsi"/>
          <w:b/>
          <w:sz w:val="24"/>
          <w:szCs w:val="24"/>
          <w:lang w:val="ro-RO"/>
        </w:rPr>
        <w:t>ț</w:t>
      </w:r>
      <w:r w:rsidRPr="00583E69">
        <w:rPr>
          <w:rFonts w:cstheme="minorHAnsi"/>
          <w:b/>
          <w:sz w:val="24"/>
          <w:szCs w:val="24"/>
          <w:lang w:val="ro-RO"/>
        </w:rPr>
        <w:t>inerii atestatului de abilitare</w:t>
      </w:r>
    </w:p>
    <w:p w14:paraId="30E84573" w14:textId="77777777" w:rsidR="00754F5D" w:rsidRPr="00583E69" w:rsidRDefault="00754F5D" w:rsidP="00126CA3">
      <w:pPr>
        <w:jc w:val="center"/>
        <w:rPr>
          <w:rFonts w:cstheme="minorHAnsi"/>
          <w:b/>
          <w:sz w:val="24"/>
          <w:szCs w:val="24"/>
          <w:lang w:val="ro-RO"/>
        </w:rPr>
      </w:pPr>
    </w:p>
    <w:p w14:paraId="40614F9A" w14:textId="77777777" w:rsidR="00126CA3" w:rsidRPr="00583E69" w:rsidRDefault="00126CA3" w:rsidP="00126CA3">
      <w:pPr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omisia de verificare a îndeplinirii standardelor minimale în vedere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er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testatului de abilitare, desemnată de Consiliul pentru Studii Universitare de Doctoral din IOSUD-UPT prin Hotărârea CSUD nr. ____ din _____,</w:t>
      </w:r>
    </w:p>
    <w:p w14:paraId="7037AD4B" w14:textId="01C979C6" w:rsidR="00126CA3" w:rsidRPr="00583E69" w:rsidRDefault="00126CA3" w:rsidP="00126CA3">
      <w:pPr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A analizat dosarului de abilitare înaintat de (prenumele și numele)__________, titular la __________________________, având funcția de _______________, candidat la abilitare, în conformitate cu Regulamentu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Instituţional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Organizar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Desfăşura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Procesului d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e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Atestatului de Abilitare în Universitatea Politehnic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imişoara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, în domeniul de studii universitare de doctorat _______________, </w:t>
      </w:r>
    </w:p>
    <w:p w14:paraId="23001B19" w14:textId="77777777" w:rsidR="00126CA3" w:rsidRPr="00583E69" w:rsidRDefault="00126CA3" w:rsidP="007E5EDC">
      <w:pPr>
        <w:spacing w:after="0"/>
        <w:jc w:val="both"/>
        <w:rPr>
          <w:rFonts w:cstheme="minorHAnsi"/>
          <w:sz w:val="24"/>
          <w:szCs w:val="24"/>
          <w:lang w:val="ro-RO"/>
        </w:rPr>
      </w:pPr>
    </w:p>
    <w:p w14:paraId="561C4381" w14:textId="77777777" w:rsidR="00126CA3" w:rsidRPr="00583E69" w:rsidRDefault="00126CA3" w:rsidP="00126CA3">
      <w:pPr>
        <w:spacing w:after="120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constatat următoarele (se taie varianta care nu corespunde):</w:t>
      </w:r>
    </w:p>
    <w:p w14:paraId="15569943" w14:textId="7B349EB3" w:rsidR="00126CA3" w:rsidRPr="00583E69" w:rsidRDefault="00126CA3" w:rsidP="00126CA3">
      <w:pPr>
        <w:numPr>
          <w:ilvl w:val="0"/>
          <w:numId w:val="34"/>
        </w:numPr>
        <w:spacing w:after="120" w:line="24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andidatul </w:t>
      </w:r>
      <w:proofErr w:type="spellStart"/>
      <w:r w:rsidRPr="00583E69">
        <w:rPr>
          <w:rFonts w:cstheme="minorHAnsi"/>
          <w:b/>
          <w:i/>
          <w:sz w:val="24"/>
          <w:szCs w:val="24"/>
          <w:lang w:val="ro-RO"/>
        </w:rPr>
        <w:t>îndeplineşt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standardele minimale stabilite de CNATDCU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probate prin ordin al ministrului </w:t>
      </w:r>
      <w:proofErr w:type="spellStart"/>
      <w:r w:rsidRPr="00583E69">
        <w:rPr>
          <w:rFonts w:cstheme="minorHAnsi"/>
          <w:sz w:val="24"/>
          <w:szCs w:val="24"/>
          <w:lang w:val="ro-RO"/>
        </w:rPr>
        <w:t>educaţie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cercetării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tiinţific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entru acordarea </w:t>
      </w:r>
      <w:r w:rsidR="0057397C" w:rsidRPr="00583E69">
        <w:rPr>
          <w:rFonts w:cstheme="minorHAnsi"/>
          <w:sz w:val="24"/>
          <w:szCs w:val="24"/>
          <w:lang w:val="ro-RO"/>
        </w:rPr>
        <w:t>atestatului de abilitare</w:t>
      </w:r>
      <w:r w:rsidRPr="00583E69">
        <w:rPr>
          <w:rFonts w:cstheme="minorHAnsi"/>
          <w:sz w:val="24"/>
          <w:szCs w:val="24"/>
          <w:lang w:val="ro-RO"/>
        </w:rPr>
        <w:t xml:space="preserve">, în conformitate cu domeniul de studii universitare de doctorat în care candidatu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doreşt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să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ă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r w:rsidR="0057397C" w:rsidRPr="00583E69">
        <w:rPr>
          <w:rFonts w:cstheme="minorHAnsi"/>
          <w:sz w:val="24"/>
          <w:szCs w:val="24"/>
          <w:lang w:val="ro-RO"/>
        </w:rPr>
        <w:t xml:space="preserve">atestatul </w:t>
      </w:r>
      <w:r w:rsidRPr="00583E69">
        <w:rPr>
          <w:rFonts w:cstheme="minorHAnsi"/>
          <w:sz w:val="24"/>
          <w:szCs w:val="24"/>
          <w:lang w:val="ro-RO"/>
        </w:rPr>
        <w:t>de abilitare.</w:t>
      </w:r>
    </w:p>
    <w:p w14:paraId="36425A4F" w14:textId="5C62603E" w:rsidR="00126CA3" w:rsidRPr="00583E69" w:rsidRDefault="00126CA3" w:rsidP="00126CA3">
      <w:pPr>
        <w:numPr>
          <w:ilvl w:val="0"/>
          <w:numId w:val="34"/>
        </w:numPr>
        <w:spacing w:after="0" w:line="276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andidatul </w:t>
      </w:r>
      <w:r w:rsidRPr="00583E69">
        <w:rPr>
          <w:rFonts w:cstheme="minorHAnsi"/>
          <w:b/>
          <w:i/>
          <w:sz w:val="24"/>
          <w:szCs w:val="24"/>
          <w:lang w:val="ro-RO"/>
        </w:rPr>
        <w:t xml:space="preserve">NU </w:t>
      </w:r>
      <w:proofErr w:type="spellStart"/>
      <w:r w:rsidRPr="00583E69">
        <w:rPr>
          <w:rFonts w:cstheme="minorHAnsi"/>
          <w:b/>
          <w:i/>
          <w:sz w:val="24"/>
          <w:szCs w:val="24"/>
          <w:lang w:val="ro-RO"/>
        </w:rPr>
        <w:t>îndeplineşt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standardele minimale stabilite de CNATDCU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probate prin ordin al ministrului </w:t>
      </w:r>
      <w:proofErr w:type="spellStart"/>
      <w:r w:rsidRPr="00583E69">
        <w:rPr>
          <w:rFonts w:cstheme="minorHAnsi"/>
          <w:sz w:val="24"/>
          <w:szCs w:val="24"/>
          <w:lang w:val="ro-RO"/>
        </w:rPr>
        <w:t>educaţie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cercetării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tiinţific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entru </w:t>
      </w:r>
      <w:r w:rsidR="0057397C" w:rsidRPr="00583E69">
        <w:rPr>
          <w:rFonts w:cstheme="minorHAnsi"/>
          <w:sz w:val="24"/>
          <w:szCs w:val="24"/>
          <w:lang w:val="ro-RO"/>
        </w:rPr>
        <w:t xml:space="preserve">acordarea atestatului de abilitare, în conformitate cu domeniul de studii universitare de doctorat în care candidatul </w:t>
      </w:r>
      <w:proofErr w:type="spellStart"/>
      <w:r w:rsidR="0057397C" w:rsidRPr="00583E69">
        <w:rPr>
          <w:rFonts w:cstheme="minorHAnsi"/>
          <w:sz w:val="24"/>
          <w:szCs w:val="24"/>
          <w:lang w:val="ro-RO"/>
        </w:rPr>
        <w:t>doreşte</w:t>
      </w:r>
      <w:proofErr w:type="spellEnd"/>
      <w:r w:rsidR="0057397C" w:rsidRPr="00583E69">
        <w:rPr>
          <w:rFonts w:cstheme="minorHAnsi"/>
          <w:sz w:val="24"/>
          <w:szCs w:val="24"/>
          <w:lang w:val="ro-RO"/>
        </w:rPr>
        <w:t xml:space="preserve"> să </w:t>
      </w:r>
      <w:proofErr w:type="spellStart"/>
      <w:r w:rsidR="0057397C" w:rsidRPr="00583E69">
        <w:rPr>
          <w:rFonts w:cstheme="minorHAnsi"/>
          <w:sz w:val="24"/>
          <w:szCs w:val="24"/>
          <w:lang w:val="ro-RO"/>
        </w:rPr>
        <w:t>obţină</w:t>
      </w:r>
      <w:proofErr w:type="spellEnd"/>
      <w:r w:rsidR="0057397C" w:rsidRPr="00583E69">
        <w:rPr>
          <w:rFonts w:cstheme="minorHAnsi"/>
          <w:sz w:val="24"/>
          <w:szCs w:val="24"/>
          <w:lang w:val="ro-RO"/>
        </w:rPr>
        <w:t xml:space="preserve"> atestatul de abilitare</w:t>
      </w:r>
      <w:r w:rsidR="00F608BA" w:rsidRPr="00583E69">
        <w:rPr>
          <w:rFonts w:cstheme="minorHAnsi"/>
          <w:sz w:val="24"/>
          <w:szCs w:val="24"/>
          <w:lang w:val="ro-RO"/>
        </w:rPr>
        <w:t>, pentru că</w:t>
      </w:r>
    </w:p>
    <w:p w14:paraId="358D9418" w14:textId="77777777" w:rsidR="00754F5D" w:rsidRDefault="00126CA3" w:rsidP="00126CA3">
      <w:pPr>
        <w:spacing w:line="276" w:lineRule="auto"/>
        <w:ind w:left="360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____________________________________________________________________________________________________________________________________________________________</w:t>
      </w:r>
    </w:p>
    <w:p w14:paraId="2A8F60AB" w14:textId="13773CDB" w:rsidR="00126CA3" w:rsidRPr="00583E69" w:rsidRDefault="00126CA3" w:rsidP="00126CA3">
      <w:pPr>
        <w:spacing w:line="276" w:lineRule="auto"/>
        <w:ind w:left="360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______________________________________________________________</w:t>
      </w:r>
    </w:p>
    <w:p w14:paraId="5D2B648E" w14:textId="77777777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Data:</w:t>
      </w:r>
    </w:p>
    <w:p w14:paraId="64BD950B" w14:textId="2CEE5B54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Preşedint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comisie: (prenum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nume)__________________________________</w:t>
      </w:r>
    </w:p>
    <w:p w14:paraId="580BB1B1" w14:textId="5A0368D5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Sunt de acord/NU sunt de acord, Semnătura ____________________________ </w:t>
      </w:r>
    </w:p>
    <w:p w14:paraId="53ACC651" w14:textId="77777777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2640E44C" w14:textId="2FAF1388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lastRenderedPageBreak/>
        <w:t xml:space="preserve">Membru comisie: (prenum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nume)__________________________________</w:t>
      </w:r>
    </w:p>
    <w:p w14:paraId="22830D68" w14:textId="4FD99190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unt de acord/NU sunt de acord, Semnătura ____________________________</w:t>
      </w:r>
    </w:p>
    <w:p w14:paraId="18A6016F" w14:textId="77777777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3391D112" w14:textId="4017A2B6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Membru comisie: (prenum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nume)__________________________________</w:t>
      </w:r>
    </w:p>
    <w:p w14:paraId="7C0E7FE5" w14:textId="68B22783" w:rsidR="00F608BA" w:rsidRPr="00583E69" w:rsidRDefault="00F608BA" w:rsidP="00F608BA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unt de acord/NU sunt de acord, Semnătura ____________________________</w:t>
      </w:r>
    </w:p>
    <w:p w14:paraId="69B4B2F2" w14:textId="77777777" w:rsidR="007E5EDC" w:rsidRPr="00583E69" w:rsidRDefault="007E5EDC">
      <w:pPr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br w:type="page"/>
      </w:r>
    </w:p>
    <w:p w14:paraId="54B0F5D8" w14:textId="4F03B2E2" w:rsidR="00F652A0" w:rsidRPr="00583E69" w:rsidRDefault="00F652A0" w:rsidP="00126CA3">
      <w:pPr>
        <w:jc w:val="right"/>
        <w:rPr>
          <w:rFonts w:cstheme="minorHAnsi"/>
          <w:b/>
          <w:sz w:val="24"/>
          <w:szCs w:val="24"/>
          <w:lang w:val="ro-RO"/>
        </w:rPr>
      </w:pPr>
      <w:r w:rsidRPr="00583E69">
        <w:rPr>
          <w:rFonts w:cstheme="minorHAnsi"/>
          <w:b/>
          <w:noProof/>
          <w:sz w:val="24"/>
          <w:szCs w:val="24"/>
          <w:lang w:val="ro-RO" w:eastAsia="ro-RO"/>
        </w:rPr>
        <w:lastRenderedPageBreak/>
        <w:drawing>
          <wp:anchor distT="0" distB="0" distL="114300" distR="114300" simplePos="0" relativeHeight="251662336" behindDoc="0" locked="0" layoutInCell="1" allowOverlap="1" wp14:anchorId="1B44C17F" wp14:editId="1FD6FAFA">
            <wp:simplePos x="0" y="0"/>
            <wp:positionH relativeFrom="column">
              <wp:posOffset>4248785</wp:posOffset>
            </wp:positionH>
            <wp:positionV relativeFrom="paragraph">
              <wp:posOffset>-910590</wp:posOffset>
            </wp:positionV>
            <wp:extent cx="2596515" cy="1294130"/>
            <wp:effectExtent l="0" t="0" r="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114186" w14:textId="77777777" w:rsidR="00F652A0" w:rsidRPr="00583E69" w:rsidRDefault="00F652A0" w:rsidP="00126CA3">
      <w:pPr>
        <w:jc w:val="right"/>
        <w:rPr>
          <w:rFonts w:cstheme="minorHAnsi"/>
          <w:b/>
          <w:sz w:val="24"/>
          <w:szCs w:val="24"/>
          <w:lang w:val="ro-RO"/>
        </w:rPr>
      </w:pPr>
    </w:p>
    <w:p w14:paraId="70943F22" w14:textId="23D45017" w:rsidR="00126CA3" w:rsidRPr="00583E69" w:rsidRDefault="00126CA3" w:rsidP="00126CA3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>ANEXA nr. 4</w:t>
      </w:r>
    </w:p>
    <w:p w14:paraId="0246FE1B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2196D586" w14:textId="659466AF" w:rsidR="00126CA3" w:rsidRPr="00583E69" w:rsidRDefault="0012732F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  <w:r w:rsidRPr="00583E69">
        <w:rPr>
          <w:rFonts w:asciiTheme="minorHAnsi" w:hAnsiTheme="minorHAnsi" w:cstheme="minorHAnsi"/>
          <w:sz w:val="24"/>
          <w:szCs w:val="24"/>
          <w:lang w:val="ro-RO"/>
        </w:rPr>
        <w:t>Rezoluția comisiei de abilitare</w:t>
      </w:r>
    </w:p>
    <w:p w14:paraId="328A3D3D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7C5C128A" w14:textId="29A6F998" w:rsidR="00126CA3" w:rsidRPr="00583E69" w:rsidRDefault="00126CA3" w:rsidP="00126CA3">
      <w:pPr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omisia de </w:t>
      </w:r>
      <w:r w:rsidR="0012732F" w:rsidRPr="00583E69">
        <w:rPr>
          <w:rFonts w:cstheme="minorHAnsi"/>
          <w:sz w:val="24"/>
          <w:szCs w:val="24"/>
          <w:lang w:val="ro-RO"/>
        </w:rPr>
        <w:t>abilitare</w:t>
      </w:r>
      <w:r w:rsidRPr="00583E69">
        <w:rPr>
          <w:rFonts w:cstheme="minorHAnsi"/>
          <w:sz w:val="24"/>
          <w:szCs w:val="24"/>
          <w:lang w:val="ro-RO"/>
        </w:rPr>
        <w:t xml:space="preserve"> pentru evaluarea tezei de abilitar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dosarului de abilitare înaintat de  (prenumele și numele) ____________________, titular la_________________, având funcția de __________________, candidat pentru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erea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testatului abilitare, în conformitate cu Regulamentu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Instituţional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Organizar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Desfăşura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Procesului d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e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Atestatului de Abilitare în IOSUD-UPT, în domeniul de studii universitare de doctorat _________, în urm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susţiner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ublice a tezei de abilitare cu titlul „____________________________________” din data de ________ în cadru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Universităţ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olitehnic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imişoara</w:t>
      </w:r>
      <w:proofErr w:type="spellEnd"/>
      <w:r w:rsidRPr="00583E69">
        <w:rPr>
          <w:rFonts w:cstheme="minorHAnsi"/>
          <w:sz w:val="24"/>
          <w:szCs w:val="24"/>
          <w:lang w:val="ro-RO"/>
        </w:rPr>
        <w:t>, a constatat următoarele cu privire la:</w:t>
      </w:r>
    </w:p>
    <w:p w14:paraId="73403FFA" w14:textId="77777777" w:rsidR="00126CA3" w:rsidRPr="00583E69" w:rsidRDefault="00126CA3" w:rsidP="00126CA3">
      <w:pPr>
        <w:numPr>
          <w:ilvl w:val="0"/>
          <w:numId w:val="35"/>
        </w:numPr>
        <w:spacing w:after="0" w:line="276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alitatea, originalitate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relevanţa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tiinţifică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tehnică a rezultatelor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ut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candidat,</w:t>
      </w:r>
    </w:p>
    <w:p w14:paraId="02E33FCD" w14:textId="77777777" w:rsidR="00126CA3" w:rsidRPr="00583E69" w:rsidRDefault="00126CA3" w:rsidP="00126CA3">
      <w:pPr>
        <w:numPr>
          <w:ilvl w:val="0"/>
          <w:numId w:val="35"/>
        </w:numPr>
        <w:spacing w:after="0"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Evoluţia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carierei academice,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tiinţific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rofesionale, cu referire la domeniul în care se solicită conducerea de doctorat,</w:t>
      </w:r>
    </w:p>
    <w:p w14:paraId="63135730" w14:textId="77777777" w:rsidR="00126CA3" w:rsidRPr="00583E69" w:rsidRDefault="00126CA3" w:rsidP="00126CA3">
      <w:pPr>
        <w:numPr>
          <w:ilvl w:val="0"/>
          <w:numId w:val="35"/>
        </w:numPr>
        <w:spacing w:after="0" w:line="276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apacitatea individuală a candidatului de a coordona echipe de cercetare, de a organiz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gestion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activităţ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formare prin cercetare,</w:t>
      </w:r>
    </w:p>
    <w:p w14:paraId="7804C3B9" w14:textId="77777777" w:rsidR="00126CA3" w:rsidRPr="00583E69" w:rsidRDefault="00126CA3" w:rsidP="00126CA3">
      <w:pPr>
        <w:numPr>
          <w:ilvl w:val="0"/>
          <w:numId w:val="35"/>
        </w:numPr>
        <w:spacing w:after="0"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Direcţiil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dezvoltare a carierei academice,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tiinţific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rofesionale în domeniul în care se solicită conducerea de doctorat,</w:t>
      </w:r>
    </w:p>
    <w:p w14:paraId="69D587A4" w14:textId="77777777" w:rsidR="00126CA3" w:rsidRPr="00583E69" w:rsidRDefault="00126CA3" w:rsidP="00943377">
      <w:pPr>
        <w:spacing w:after="0"/>
        <w:ind w:left="720"/>
        <w:rPr>
          <w:rFonts w:cstheme="minorHAnsi"/>
          <w:sz w:val="24"/>
          <w:szCs w:val="24"/>
          <w:lang w:val="ro-RO"/>
        </w:rPr>
      </w:pPr>
    </w:p>
    <w:p w14:paraId="3FC18D19" w14:textId="07478231" w:rsidR="00126CA3" w:rsidRPr="00583E69" w:rsidRDefault="00126CA3" w:rsidP="00126CA3">
      <w:pPr>
        <w:numPr>
          <w:ilvl w:val="0"/>
          <w:numId w:val="37"/>
        </w:numPr>
        <w:spacing w:after="0" w:line="276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Punctele tari ale tezei de abilitare (</w:t>
      </w:r>
      <w:proofErr w:type="spellStart"/>
      <w:r w:rsidRPr="00583E69">
        <w:rPr>
          <w:rFonts w:cstheme="minorHAnsi"/>
          <w:sz w:val="24"/>
          <w:szCs w:val="24"/>
          <w:lang w:val="ro-RO"/>
        </w:rPr>
        <w:t>strong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poin</w:t>
      </w:r>
      <w:r w:rsidR="0057397C" w:rsidRPr="00583E69">
        <w:rPr>
          <w:rFonts w:cstheme="minorHAnsi"/>
          <w:sz w:val="24"/>
          <w:szCs w:val="24"/>
          <w:lang w:val="ro-RO"/>
        </w:rPr>
        <w:t>ts</w:t>
      </w:r>
      <w:proofErr w:type="spellEnd"/>
      <w:r w:rsidR="0057397C" w:rsidRPr="00583E69">
        <w:rPr>
          <w:rFonts w:cstheme="minorHAnsi"/>
          <w:sz w:val="24"/>
          <w:szCs w:val="24"/>
          <w:lang w:val="ro-RO"/>
        </w:rPr>
        <w:t xml:space="preserve"> of </w:t>
      </w:r>
      <w:proofErr w:type="spellStart"/>
      <w:r w:rsidR="0057397C" w:rsidRPr="00583E69">
        <w:rPr>
          <w:rFonts w:cstheme="minorHAnsi"/>
          <w:sz w:val="24"/>
          <w:szCs w:val="24"/>
          <w:lang w:val="ro-RO"/>
        </w:rPr>
        <w:t>the</w:t>
      </w:r>
      <w:proofErr w:type="spellEnd"/>
      <w:r w:rsidR="0057397C"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="0057397C" w:rsidRPr="00583E69">
        <w:rPr>
          <w:rFonts w:cstheme="minorHAnsi"/>
          <w:sz w:val="24"/>
          <w:szCs w:val="24"/>
          <w:lang w:val="ro-RO"/>
        </w:rPr>
        <w:t>habilitation</w:t>
      </w:r>
      <w:proofErr w:type="spellEnd"/>
      <w:r w:rsidR="0057397C"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="0057397C" w:rsidRPr="00583E69">
        <w:rPr>
          <w:rFonts w:cstheme="minorHAnsi"/>
          <w:sz w:val="24"/>
          <w:szCs w:val="24"/>
          <w:lang w:val="ro-RO"/>
        </w:rPr>
        <w:t>thesis</w:t>
      </w:r>
      <w:proofErr w:type="spellEnd"/>
      <w:r w:rsidR="0057397C" w:rsidRPr="00583E69">
        <w:rPr>
          <w:rFonts w:cstheme="minorHAnsi"/>
          <w:sz w:val="24"/>
          <w:szCs w:val="24"/>
          <w:lang w:val="ro-RO"/>
        </w:rPr>
        <w:t>):</w:t>
      </w:r>
    </w:p>
    <w:p w14:paraId="7F4ECED8" w14:textId="232592F8" w:rsidR="00126CA3" w:rsidRPr="00583E69" w:rsidRDefault="00126CA3" w:rsidP="00126CA3">
      <w:pPr>
        <w:spacing w:line="360" w:lineRule="auto"/>
        <w:ind w:left="720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6241B6" w14:textId="77777777" w:rsidR="00126CA3" w:rsidRPr="00583E69" w:rsidRDefault="00126CA3" w:rsidP="00126CA3">
      <w:pPr>
        <w:numPr>
          <w:ilvl w:val="0"/>
          <w:numId w:val="36"/>
        </w:numPr>
        <w:spacing w:after="0" w:line="276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Punctele slabe ale tezei de abilitare (</w:t>
      </w:r>
      <w:proofErr w:type="spellStart"/>
      <w:r w:rsidRPr="00583E69">
        <w:rPr>
          <w:rFonts w:cstheme="minorHAnsi"/>
          <w:sz w:val="24"/>
          <w:szCs w:val="24"/>
          <w:lang w:val="ro-RO"/>
        </w:rPr>
        <w:t>weak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points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of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h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habilitation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hesis</w:t>
      </w:r>
      <w:proofErr w:type="spellEnd"/>
      <w:r w:rsidRPr="00583E69">
        <w:rPr>
          <w:rFonts w:cstheme="minorHAnsi"/>
          <w:sz w:val="24"/>
          <w:szCs w:val="24"/>
          <w:lang w:val="ro-RO"/>
        </w:rPr>
        <w:t>):</w:t>
      </w:r>
    </w:p>
    <w:p w14:paraId="0D7FA5BB" w14:textId="4744CA14" w:rsidR="00126CA3" w:rsidRPr="00583E69" w:rsidRDefault="00126CA3" w:rsidP="00126CA3">
      <w:pPr>
        <w:spacing w:line="360" w:lineRule="auto"/>
        <w:ind w:left="720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05BCC4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78279021" w14:textId="77777777" w:rsidR="00126CA3" w:rsidRPr="00583E69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Prin urmare, comisia de specialitate recomandă (se taie varianta care nu corespunde):</w:t>
      </w:r>
    </w:p>
    <w:p w14:paraId="20D1359B" w14:textId="77777777" w:rsidR="00126CA3" w:rsidRPr="00583E69" w:rsidRDefault="00126CA3" w:rsidP="00126CA3">
      <w:pPr>
        <w:numPr>
          <w:ilvl w:val="0"/>
          <w:numId w:val="38"/>
        </w:numPr>
        <w:spacing w:after="0"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Conferirea atestatului de abilitare în urm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susţiner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ublice a tezei de abilitare;</w:t>
      </w:r>
    </w:p>
    <w:p w14:paraId="15023947" w14:textId="77777777" w:rsidR="00126CA3" w:rsidRPr="00583E69" w:rsidRDefault="00126CA3" w:rsidP="00126CA3">
      <w:pPr>
        <w:numPr>
          <w:ilvl w:val="0"/>
          <w:numId w:val="38"/>
        </w:numPr>
        <w:spacing w:after="0"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Respingerea conferirii atestatului de abilitare, în urm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susţiner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ublice a tezei de abilitare, din următoarele motive:</w:t>
      </w:r>
    </w:p>
    <w:p w14:paraId="115C1497" w14:textId="77777777" w:rsidR="00126CA3" w:rsidRPr="00583E69" w:rsidRDefault="00126CA3" w:rsidP="00126CA3">
      <w:pPr>
        <w:spacing w:line="360" w:lineRule="auto"/>
        <w:ind w:left="720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8E9663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Data:</w:t>
      </w:r>
    </w:p>
    <w:p w14:paraId="3D2C09EA" w14:textId="0EACB305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Preşedint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comisie: (</w:t>
      </w:r>
      <w:r w:rsidR="00F608BA" w:rsidRPr="00583E69">
        <w:rPr>
          <w:rFonts w:cstheme="minorHAnsi"/>
          <w:sz w:val="24"/>
          <w:szCs w:val="24"/>
          <w:lang w:val="ro-RO"/>
        </w:rPr>
        <w:t xml:space="preserve">prenume </w:t>
      </w:r>
      <w:proofErr w:type="spellStart"/>
      <w:r w:rsidR="00F608BA"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="00F608BA" w:rsidRPr="00583E69">
        <w:rPr>
          <w:rFonts w:cstheme="minorHAnsi"/>
          <w:sz w:val="24"/>
          <w:szCs w:val="24"/>
          <w:lang w:val="ro-RO"/>
        </w:rPr>
        <w:t xml:space="preserve"> nume</w:t>
      </w:r>
      <w:r w:rsidRPr="00583E69">
        <w:rPr>
          <w:rFonts w:cstheme="minorHAnsi"/>
          <w:sz w:val="24"/>
          <w:szCs w:val="24"/>
          <w:lang w:val="ro-RO"/>
        </w:rPr>
        <w:t>)__________________________________</w:t>
      </w:r>
    </w:p>
    <w:p w14:paraId="5D852774" w14:textId="7E544A1A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Sunt de acord/NU sunt de acord, Semnătura ____________________________ </w:t>
      </w:r>
    </w:p>
    <w:p w14:paraId="584777FD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48D2FF80" w14:textId="7F25D3ED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Membru comisie: (</w:t>
      </w:r>
      <w:r w:rsidR="00F608BA" w:rsidRPr="00583E69">
        <w:rPr>
          <w:rFonts w:cstheme="minorHAnsi"/>
          <w:sz w:val="24"/>
          <w:szCs w:val="24"/>
          <w:lang w:val="ro-RO"/>
        </w:rPr>
        <w:t xml:space="preserve">prenume </w:t>
      </w:r>
      <w:proofErr w:type="spellStart"/>
      <w:r w:rsidR="00F608BA"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="00F608BA" w:rsidRPr="00583E69">
        <w:rPr>
          <w:rFonts w:cstheme="minorHAnsi"/>
          <w:sz w:val="24"/>
          <w:szCs w:val="24"/>
          <w:lang w:val="ro-RO"/>
        </w:rPr>
        <w:t xml:space="preserve"> nume</w:t>
      </w:r>
      <w:r w:rsidRPr="00583E69">
        <w:rPr>
          <w:rFonts w:cstheme="minorHAnsi"/>
          <w:sz w:val="24"/>
          <w:szCs w:val="24"/>
          <w:lang w:val="ro-RO"/>
        </w:rPr>
        <w:t>)__________________________________</w:t>
      </w:r>
    </w:p>
    <w:p w14:paraId="61A09C20" w14:textId="10149FB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unt de acord/NU sunt de acord, Semnătura ____________________________</w:t>
      </w:r>
    </w:p>
    <w:p w14:paraId="69927487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328D5761" w14:textId="5C852968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Membru comisie: (</w:t>
      </w:r>
      <w:r w:rsidR="00F608BA" w:rsidRPr="00583E69">
        <w:rPr>
          <w:rFonts w:cstheme="minorHAnsi"/>
          <w:sz w:val="24"/>
          <w:szCs w:val="24"/>
          <w:lang w:val="ro-RO"/>
        </w:rPr>
        <w:t xml:space="preserve">prenume </w:t>
      </w:r>
      <w:proofErr w:type="spellStart"/>
      <w:r w:rsidR="00F608BA"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="00F608BA" w:rsidRPr="00583E69">
        <w:rPr>
          <w:rFonts w:cstheme="minorHAnsi"/>
          <w:sz w:val="24"/>
          <w:szCs w:val="24"/>
          <w:lang w:val="ro-RO"/>
        </w:rPr>
        <w:t xml:space="preserve"> nume</w:t>
      </w:r>
      <w:r w:rsidRPr="00583E69">
        <w:rPr>
          <w:rFonts w:cstheme="minorHAnsi"/>
          <w:sz w:val="24"/>
          <w:szCs w:val="24"/>
          <w:lang w:val="ro-RO"/>
        </w:rPr>
        <w:t>)__________________________________</w:t>
      </w:r>
    </w:p>
    <w:p w14:paraId="735DF323" w14:textId="67B65C64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unt de acord/NU sunt de acord, Semnătura ____________________________</w:t>
      </w:r>
    </w:p>
    <w:p w14:paraId="53A1E0DB" w14:textId="31974940" w:rsidR="000F2459" w:rsidRPr="00583E69" w:rsidRDefault="000F2459">
      <w:pPr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br w:type="page"/>
      </w:r>
    </w:p>
    <w:p w14:paraId="2DC6C04E" w14:textId="0587B8BB" w:rsidR="00F652A0" w:rsidRPr="00583E69" w:rsidRDefault="00F652A0" w:rsidP="00126CA3">
      <w:pPr>
        <w:jc w:val="right"/>
        <w:rPr>
          <w:rFonts w:cstheme="minorHAnsi"/>
          <w:b/>
          <w:sz w:val="24"/>
          <w:szCs w:val="24"/>
          <w:lang w:val="ro-RO"/>
        </w:rPr>
      </w:pPr>
      <w:r w:rsidRPr="00583E69">
        <w:rPr>
          <w:rFonts w:cstheme="minorHAnsi"/>
          <w:b/>
          <w:noProof/>
          <w:sz w:val="24"/>
          <w:szCs w:val="24"/>
          <w:lang w:val="ro-RO" w:eastAsia="ro-RO"/>
        </w:rPr>
        <w:lastRenderedPageBreak/>
        <w:drawing>
          <wp:anchor distT="0" distB="0" distL="114300" distR="114300" simplePos="0" relativeHeight="251663360" behindDoc="0" locked="0" layoutInCell="1" allowOverlap="1" wp14:anchorId="1B44C17F" wp14:editId="5E0B9237">
            <wp:simplePos x="0" y="0"/>
            <wp:positionH relativeFrom="page">
              <wp:align>right</wp:align>
            </wp:positionH>
            <wp:positionV relativeFrom="paragraph">
              <wp:posOffset>-910590</wp:posOffset>
            </wp:positionV>
            <wp:extent cx="2596515" cy="1294130"/>
            <wp:effectExtent l="0" t="0" r="0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F36CCB" w14:textId="77777777" w:rsidR="00F652A0" w:rsidRPr="00583E69" w:rsidRDefault="00F652A0" w:rsidP="00126CA3">
      <w:pPr>
        <w:jc w:val="right"/>
        <w:rPr>
          <w:rFonts w:cstheme="minorHAnsi"/>
          <w:b/>
          <w:sz w:val="24"/>
          <w:szCs w:val="24"/>
          <w:lang w:val="ro-RO"/>
        </w:rPr>
      </w:pPr>
    </w:p>
    <w:p w14:paraId="5FF96A8A" w14:textId="3CCC3AAA" w:rsidR="00126CA3" w:rsidRPr="00583E69" w:rsidRDefault="00126CA3" w:rsidP="00126CA3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>ANEXA nr. 5</w:t>
      </w:r>
    </w:p>
    <w:p w14:paraId="7E791475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0612D507" w14:textId="77777777" w:rsidR="00126CA3" w:rsidRPr="00583E69" w:rsidRDefault="00126CA3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  <w:r w:rsidRPr="00583E69">
        <w:rPr>
          <w:rFonts w:asciiTheme="minorHAnsi" w:hAnsiTheme="minorHAnsi" w:cstheme="minorHAnsi"/>
          <w:sz w:val="24"/>
          <w:szCs w:val="24"/>
          <w:lang w:val="ro-RO"/>
        </w:rPr>
        <w:t xml:space="preserve">Cerere pentru dobândirea </w:t>
      </w:r>
      <w:proofErr w:type="spellStart"/>
      <w:r w:rsidRPr="00583E69">
        <w:rPr>
          <w:rFonts w:asciiTheme="minorHAnsi" w:hAnsiTheme="minorHAnsi" w:cstheme="minorHAnsi"/>
          <w:sz w:val="24"/>
          <w:szCs w:val="24"/>
          <w:lang w:val="ro-RO"/>
        </w:rPr>
        <w:t>calităţii</w:t>
      </w:r>
      <w:proofErr w:type="spellEnd"/>
      <w:r w:rsidRPr="00583E69">
        <w:rPr>
          <w:rFonts w:asciiTheme="minorHAnsi" w:hAnsiTheme="minorHAnsi" w:cstheme="minorHAnsi"/>
          <w:sz w:val="24"/>
          <w:szCs w:val="24"/>
          <w:lang w:val="ro-RO"/>
        </w:rPr>
        <w:t xml:space="preserve"> de conducător de doctorat în cadrul </w:t>
      </w:r>
      <w:proofErr w:type="spellStart"/>
      <w:r w:rsidRPr="00583E69">
        <w:rPr>
          <w:rFonts w:asciiTheme="minorHAnsi" w:hAnsiTheme="minorHAnsi" w:cstheme="minorHAnsi"/>
          <w:sz w:val="24"/>
          <w:szCs w:val="24"/>
          <w:lang w:val="ro-RO"/>
        </w:rPr>
        <w:t>Instituţiei</w:t>
      </w:r>
      <w:proofErr w:type="spellEnd"/>
      <w:r w:rsidRPr="00583E69">
        <w:rPr>
          <w:rFonts w:asciiTheme="minorHAnsi" w:hAnsiTheme="minorHAnsi" w:cstheme="minorHAnsi"/>
          <w:sz w:val="24"/>
          <w:szCs w:val="24"/>
          <w:lang w:val="ro-RO"/>
        </w:rPr>
        <w:t xml:space="preserve"> Organizatoare de Studii Universitare de Doctorat – Universitatea Politehnica </w:t>
      </w:r>
      <w:proofErr w:type="spellStart"/>
      <w:r w:rsidRPr="00583E69">
        <w:rPr>
          <w:rFonts w:asciiTheme="minorHAnsi" w:hAnsiTheme="minorHAnsi" w:cstheme="minorHAnsi"/>
          <w:sz w:val="24"/>
          <w:szCs w:val="24"/>
          <w:lang w:val="ro-RO"/>
        </w:rPr>
        <w:t>Timişoara</w:t>
      </w:r>
      <w:proofErr w:type="spellEnd"/>
    </w:p>
    <w:p w14:paraId="1B831F39" w14:textId="77777777" w:rsidR="00126CA3" w:rsidRPr="00583E69" w:rsidRDefault="00126CA3" w:rsidP="000F2459">
      <w:pPr>
        <w:spacing w:after="0" w:line="360" w:lineRule="auto"/>
        <w:rPr>
          <w:rFonts w:cstheme="minorHAnsi"/>
          <w:sz w:val="24"/>
          <w:szCs w:val="24"/>
          <w:lang w:val="ro-RO"/>
        </w:rPr>
      </w:pPr>
    </w:p>
    <w:p w14:paraId="10519198" w14:textId="097FE5B5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proofErr w:type="spellStart"/>
      <w:r w:rsidRPr="00583E69">
        <w:rPr>
          <w:rFonts w:cstheme="minorHAnsi"/>
          <w:sz w:val="24"/>
          <w:szCs w:val="24"/>
          <w:lang w:val="ro-RO"/>
        </w:rPr>
        <w:t>Domnule</w:t>
      </w:r>
      <w:proofErr w:type="spellEnd"/>
      <w:r w:rsidRPr="0061025A">
        <w:rPr>
          <w:rFonts w:cstheme="minorHAnsi"/>
          <w:color w:val="FF0000"/>
          <w:sz w:val="24"/>
          <w:szCs w:val="24"/>
          <w:lang w:val="ro-RO"/>
        </w:rPr>
        <w:t xml:space="preserve"> </w:t>
      </w:r>
      <w:r w:rsidRPr="00583E69">
        <w:rPr>
          <w:rFonts w:cstheme="minorHAnsi"/>
          <w:sz w:val="24"/>
          <w:szCs w:val="24"/>
          <w:lang w:val="ro-RO"/>
        </w:rPr>
        <w:t xml:space="preserve">Rector a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Universităţ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olitehnic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imişoara</w:t>
      </w:r>
      <w:proofErr w:type="spellEnd"/>
      <w:r w:rsidRPr="00583E69">
        <w:rPr>
          <w:rFonts w:cstheme="minorHAnsi"/>
          <w:sz w:val="24"/>
          <w:szCs w:val="24"/>
          <w:lang w:val="ro-RO"/>
        </w:rPr>
        <w:t>,</w:t>
      </w:r>
    </w:p>
    <w:p w14:paraId="244B3D6D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758043D4" w14:textId="203E0A60" w:rsidR="00126CA3" w:rsidRPr="00583E69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Subsemnatul/Subsemnata, __________ (prenumele și numele) ____________, titular la _______________________, având funcția de __________________, posesor al atestatului de abilitare conferit prin </w:t>
      </w:r>
      <w:r w:rsidR="00294E94" w:rsidRPr="00583E69">
        <w:rPr>
          <w:rFonts w:cstheme="minorHAnsi"/>
          <w:sz w:val="24"/>
          <w:szCs w:val="24"/>
          <w:lang w:val="ro-RO"/>
        </w:rPr>
        <w:t>O</w:t>
      </w:r>
      <w:r w:rsidRPr="00583E69">
        <w:rPr>
          <w:rFonts w:cstheme="minorHAnsi"/>
          <w:sz w:val="24"/>
          <w:szCs w:val="24"/>
          <w:lang w:val="ro-RO"/>
        </w:rPr>
        <w:t xml:space="preserve">rdinul </w:t>
      </w:r>
      <w:r w:rsidR="00294E94" w:rsidRPr="00583E69">
        <w:rPr>
          <w:rFonts w:cstheme="minorHAnsi"/>
          <w:sz w:val="24"/>
          <w:szCs w:val="24"/>
          <w:lang w:val="ro-RO"/>
        </w:rPr>
        <w:t>M</w:t>
      </w:r>
      <w:r w:rsidRPr="00583E69">
        <w:rPr>
          <w:rFonts w:cstheme="minorHAnsi"/>
          <w:sz w:val="24"/>
          <w:szCs w:val="24"/>
          <w:lang w:val="ro-RO"/>
        </w:rPr>
        <w:t xml:space="preserve">inistrului </w:t>
      </w:r>
      <w:proofErr w:type="spellStart"/>
      <w:r w:rsidR="00294E94" w:rsidRPr="00583E69">
        <w:rPr>
          <w:rFonts w:cstheme="minorHAnsi"/>
          <w:sz w:val="24"/>
          <w:szCs w:val="24"/>
          <w:lang w:val="ro-RO"/>
        </w:rPr>
        <w:t>E</w:t>
      </w:r>
      <w:r w:rsidRPr="00583E69">
        <w:rPr>
          <w:rFonts w:cstheme="minorHAnsi"/>
          <w:sz w:val="24"/>
          <w:szCs w:val="24"/>
          <w:lang w:val="ro-RO"/>
        </w:rPr>
        <w:t>ducaţie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r w:rsidR="00294E94" w:rsidRPr="00583E69">
        <w:rPr>
          <w:rFonts w:cstheme="minorHAnsi"/>
          <w:sz w:val="24"/>
          <w:szCs w:val="24"/>
          <w:lang w:val="ro-RO"/>
        </w:rPr>
        <w:t>C</w:t>
      </w:r>
      <w:r w:rsidRPr="00583E69">
        <w:rPr>
          <w:rFonts w:cstheme="minorHAnsi"/>
          <w:sz w:val="24"/>
          <w:szCs w:val="24"/>
          <w:lang w:val="ro-RO"/>
        </w:rPr>
        <w:t xml:space="preserve">ercetării </w:t>
      </w:r>
      <w:proofErr w:type="spellStart"/>
      <w:r w:rsidR="00294E94" w:rsidRPr="00583E69">
        <w:rPr>
          <w:rFonts w:cstheme="minorHAnsi"/>
          <w:sz w:val="24"/>
          <w:szCs w:val="24"/>
          <w:lang w:val="ro-RO"/>
        </w:rPr>
        <w:t>Ş</w:t>
      </w:r>
      <w:r w:rsidRPr="00583E69">
        <w:rPr>
          <w:rFonts w:cstheme="minorHAnsi"/>
          <w:sz w:val="24"/>
          <w:szCs w:val="24"/>
          <w:lang w:val="ro-RO"/>
        </w:rPr>
        <w:t>tiinţific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nr. ___ din ______, pentru conducere doctorat în domeniul de studii universitare de doctorat _____________________________________,</w:t>
      </w:r>
    </w:p>
    <w:p w14:paraId="54B715EC" w14:textId="77777777" w:rsidR="00126CA3" w:rsidRPr="00583E69" w:rsidRDefault="00126CA3" w:rsidP="000F2459">
      <w:pPr>
        <w:spacing w:after="0" w:line="360" w:lineRule="auto"/>
        <w:rPr>
          <w:rFonts w:cstheme="minorHAnsi"/>
          <w:sz w:val="24"/>
          <w:szCs w:val="24"/>
          <w:lang w:val="ro-RO"/>
        </w:rPr>
      </w:pPr>
    </w:p>
    <w:p w14:paraId="0ED0ECF5" w14:textId="77777777" w:rsidR="00126CA3" w:rsidRPr="00583E69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Prin prezenta solicit includerea în corpul conducătorilor de doctorat a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Universităţi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Politehnic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imişoara</w:t>
      </w:r>
      <w:proofErr w:type="spellEnd"/>
      <w:r w:rsidRPr="00583E69">
        <w:rPr>
          <w:rFonts w:cstheme="minorHAnsi"/>
          <w:sz w:val="24"/>
          <w:szCs w:val="24"/>
          <w:lang w:val="ro-RO"/>
        </w:rPr>
        <w:t>.</w:t>
      </w:r>
    </w:p>
    <w:p w14:paraId="4730A18D" w14:textId="53C98081" w:rsidR="00126CA3" w:rsidRPr="00583E69" w:rsidRDefault="00126CA3" w:rsidP="00126CA3">
      <w:pPr>
        <w:spacing w:line="360" w:lineRule="auto"/>
        <w:jc w:val="both"/>
        <w:rPr>
          <w:rFonts w:cstheme="minorHAnsi"/>
          <w:iCs/>
          <w:sz w:val="24"/>
          <w:szCs w:val="24"/>
          <w:lang w:val="ro-RO"/>
        </w:rPr>
      </w:pPr>
      <w:proofErr w:type="spellStart"/>
      <w:r w:rsidRPr="00583E69">
        <w:rPr>
          <w:rFonts w:cstheme="minorHAnsi"/>
          <w:iCs/>
          <w:sz w:val="24"/>
          <w:szCs w:val="24"/>
          <w:lang w:val="ro-RO"/>
        </w:rPr>
        <w:t>Men</w:t>
      </w:r>
      <w:r w:rsidR="00737FEA" w:rsidRPr="00583E69">
        <w:rPr>
          <w:rFonts w:cstheme="minorHAnsi"/>
          <w:iCs/>
          <w:sz w:val="24"/>
          <w:szCs w:val="24"/>
          <w:lang w:val="ro-RO"/>
        </w:rPr>
        <w:t>ţ</w:t>
      </w:r>
      <w:r w:rsidRPr="00583E69">
        <w:rPr>
          <w:rFonts w:cstheme="minorHAnsi"/>
          <w:iCs/>
          <w:sz w:val="24"/>
          <w:szCs w:val="24"/>
          <w:lang w:val="ro-RO"/>
        </w:rPr>
        <w:t>ionez</w:t>
      </w:r>
      <w:proofErr w:type="spellEnd"/>
      <w:r w:rsidRPr="00583E69">
        <w:rPr>
          <w:rFonts w:cstheme="minorHAnsi"/>
          <w:iCs/>
          <w:sz w:val="24"/>
          <w:szCs w:val="24"/>
          <w:lang w:val="ro-RO"/>
        </w:rPr>
        <w:t xml:space="preserve"> c</w:t>
      </w:r>
      <w:r w:rsidR="00737FEA" w:rsidRPr="00583E69">
        <w:rPr>
          <w:rFonts w:cstheme="minorHAnsi"/>
          <w:iCs/>
          <w:sz w:val="24"/>
          <w:szCs w:val="24"/>
          <w:lang w:val="ro-RO"/>
        </w:rPr>
        <w:t>ă</w:t>
      </w:r>
      <w:r w:rsidRPr="00583E69">
        <w:rPr>
          <w:rFonts w:cstheme="minorHAnsi"/>
          <w:iCs/>
          <w:sz w:val="24"/>
          <w:szCs w:val="24"/>
          <w:lang w:val="ro-RO"/>
        </w:rPr>
        <w:t xml:space="preserve"> NU sunt conduc</w:t>
      </w:r>
      <w:r w:rsidR="00737FEA" w:rsidRPr="00583E69">
        <w:rPr>
          <w:rFonts w:cstheme="minorHAnsi"/>
          <w:iCs/>
          <w:sz w:val="24"/>
          <w:szCs w:val="24"/>
          <w:lang w:val="ro-RO"/>
        </w:rPr>
        <w:t>ă</w:t>
      </w:r>
      <w:r w:rsidRPr="00583E69">
        <w:rPr>
          <w:rFonts w:cstheme="minorHAnsi"/>
          <w:iCs/>
          <w:sz w:val="24"/>
          <w:szCs w:val="24"/>
          <w:lang w:val="ro-RO"/>
        </w:rPr>
        <w:t xml:space="preserve">tor de doctorat la altă </w:t>
      </w:r>
      <w:proofErr w:type="spellStart"/>
      <w:r w:rsidRPr="00583E69">
        <w:rPr>
          <w:rFonts w:cstheme="minorHAnsi"/>
          <w:iCs/>
          <w:sz w:val="24"/>
          <w:szCs w:val="24"/>
          <w:lang w:val="ro-RO"/>
        </w:rPr>
        <w:t>Institu</w:t>
      </w:r>
      <w:r w:rsidR="00737FEA" w:rsidRPr="00583E69">
        <w:rPr>
          <w:rFonts w:cstheme="minorHAnsi"/>
          <w:iCs/>
          <w:sz w:val="24"/>
          <w:szCs w:val="24"/>
          <w:lang w:val="ro-RO"/>
        </w:rPr>
        <w:t>ţ</w:t>
      </w:r>
      <w:r w:rsidRPr="00583E69">
        <w:rPr>
          <w:rFonts w:cstheme="minorHAnsi"/>
          <w:iCs/>
          <w:sz w:val="24"/>
          <w:szCs w:val="24"/>
          <w:lang w:val="ro-RO"/>
        </w:rPr>
        <w:t>ie</w:t>
      </w:r>
      <w:proofErr w:type="spellEnd"/>
      <w:r w:rsidRPr="00583E69">
        <w:rPr>
          <w:rFonts w:cstheme="minorHAnsi"/>
          <w:iCs/>
          <w:sz w:val="24"/>
          <w:szCs w:val="24"/>
          <w:lang w:val="ro-RO"/>
        </w:rPr>
        <w:t xml:space="preserve"> Organizatoare de Studii Universitare de Doctorat.</w:t>
      </w:r>
    </w:p>
    <w:p w14:paraId="6EBD2676" w14:textId="77777777" w:rsidR="00126CA3" w:rsidRPr="00583E69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Anexez prezentei cereri ordinul ministrului </w:t>
      </w:r>
      <w:proofErr w:type="spellStart"/>
      <w:r w:rsidRPr="00583E69">
        <w:rPr>
          <w:rFonts w:cstheme="minorHAnsi"/>
          <w:sz w:val="24"/>
          <w:szCs w:val="24"/>
          <w:lang w:val="ro-RO"/>
        </w:rPr>
        <w:t>educaţie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cercetării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tiinţific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nr.___ din ________ (în copie). Dosarul de abilitar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teza de abilitare sunt disponibile în format electronic la adresa __________________________________________</w:t>
      </w:r>
    </w:p>
    <w:p w14:paraId="697966D0" w14:textId="77777777" w:rsidR="00126CA3" w:rsidRPr="00583E69" w:rsidRDefault="00126CA3" w:rsidP="000F2459">
      <w:pPr>
        <w:spacing w:after="0" w:line="360" w:lineRule="auto"/>
        <w:rPr>
          <w:rFonts w:cstheme="minorHAnsi"/>
          <w:sz w:val="24"/>
          <w:szCs w:val="24"/>
          <w:lang w:val="ro-RO"/>
        </w:rPr>
      </w:pPr>
    </w:p>
    <w:p w14:paraId="716A33C5" w14:textId="7EE63C29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(</w:t>
      </w:r>
      <w:r w:rsidR="0057397C" w:rsidRPr="00583E69">
        <w:rPr>
          <w:rFonts w:cstheme="minorHAnsi"/>
          <w:sz w:val="24"/>
          <w:szCs w:val="24"/>
          <w:lang w:val="ro-RO"/>
        </w:rPr>
        <w:t>prenumele și numele</w:t>
      </w:r>
      <w:r w:rsidRPr="00583E69">
        <w:rPr>
          <w:rFonts w:cstheme="minorHAnsi"/>
          <w:sz w:val="24"/>
          <w:szCs w:val="24"/>
          <w:lang w:val="ro-RO"/>
        </w:rPr>
        <w:t>) __________________________ Semnătura________________</w:t>
      </w:r>
    </w:p>
    <w:p w14:paraId="1250F039" w14:textId="5C82BADB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Data: ______________</w:t>
      </w:r>
    </w:p>
    <w:p w14:paraId="1E4754ED" w14:textId="4B484DEA" w:rsidR="000F2459" w:rsidRPr="00583E69" w:rsidRDefault="000F2459">
      <w:pPr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br w:type="page"/>
      </w:r>
    </w:p>
    <w:p w14:paraId="7876276F" w14:textId="77D13298" w:rsidR="007D58E9" w:rsidRPr="00583E69" w:rsidRDefault="00F652A0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  <w:r w:rsidRPr="00583E69">
        <w:rPr>
          <w:rFonts w:asciiTheme="minorHAnsi" w:hAnsiTheme="minorHAnsi" w:cstheme="minorHAnsi"/>
          <w:noProof/>
          <w:sz w:val="24"/>
          <w:szCs w:val="24"/>
          <w:lang w:val="ro-RO" w:eastAsia="ro-RO"/>
        </w:rPr>
        <w:lastRenderedPageBreak/>
        <w:drawing>
          <wp:anchor distT="0" distB="0" distL="114300" distR="114300" simplePos="0" relativeHeight="251664384" behindDoc="0" locked="0" layoutInCell="1" allowOverlap="1" wp14:anchorId="1B44C17F" wp14:editId="2F8EE536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2596515" cy="1294130"/>
            <wp:effectExtent l="0" t="0" r="0" b="127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805486" w14:textId="4137761E" w:rsidR="00F652A0" w:rsidRPr="00583E69" w:rsidRDefault="00F652A0" w:rsidP="00F652A0">
      <w:pPr>
        <w:rPr>
          <w:rFonts w:cstheme="minorHAnsi"/>
          <w:sz w:val="24"/>
          <w:szCs w:val="24"/>
          <w:lang w:val="ro-RO"/>
        </w:rPr>
      </w:pPr>
    </w:p>
    <w:p w14:paraId="07BB23C9" w14:textId="2165C02D" w:rsidR="00F652A0" w:rsidRPr="00583E69" w:rsidRDefault="002D549D" w:rsidP="002D549D">
      <w:pPr>
        <w:jc w:val="right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b/>
          <w:sz w:val="24"/>
          <w:szCs w:val="24"/>
          <w:lang w:val="ro-RO"/>
        </w:rPr>
        <w:t>ANEXA nr. 6</w:t>
      </w:r>
    </w:p>
    <w:p w14:paraId="002BD536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156A2036" w14:textId="77777777" w:rsidR="00F72A77" w:rsidRPr="00583E69" w:rsidRDefault="00F72A77" w:rsidP="00F72A77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23627210" w14:textId="77777777" w:rsidR="00F72A77" w:rsidRPr="0061025A" w:rsidRDefault="00F72A77" w:rsidP="00F72A77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  <w:lang w:val="ro-RO"/>
        </w:rPr>
      </w:pPr>
    </w:p>
    <w:p w14:paraId="2F27C14C" w14:textId="40094A70" w:rsidR="00F72A77" w:rsidRPr="0061025A" w:rsidRDefault="002D549D" w:rsidP="00F72A77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  <w:lang w:val="ro-RO"/>
        </w:rPr>
      </w:pPr>
      <w:r w:rsidRPr="0061025A">
        <w:rPr>
          <w:rFonts w:cstheme="minorHAnsi"/>
          <w:b/>
          <w:sz w:val="24"/>
          <w:szCs w:val="24"/>
          <w:lang w:val="ro-RO"/>
        </w:rPr>
        <w:t>Standardele minimale necesare și</w:t>
      </w:r>
      <w:r w:rsidR="00F72A77" w:rsidRPr="0061025A">
        <w:rPr>
          <w:rFonts w:cstheme="minorHAnsi"/>
          <w:b/>
          <w:sz w:val="24"/>
          <w:szCs w:val="24"/>
          <w:lang w:val="ro-RO"/>
        </w:rPr>
        <w:t xml:space="preserve"> </w:t>
      </w:r>
      <w:r w:rsidRPr="0061025A">
        <w:rPr>
          <w:rFonts w:cstheme="minorHAnsi"/>
          <w:b/>
          <w:sz w:val="24"/>
          <w:szCs w:val="24"/>
          <w:lang w:val="ro-RO"/>
        </w:rPr>
        <w:t xml:space="preserve">obligatorii pentru conferirea </w:t>
      </w:r>
    </w:p>
    <w:p w14:paraId="2C9F2FB1" w14:textId="5035B186" w:rsidR="002D549D" w:rsidRPr="0061025A" w:rsidRDefault="002D549D" w:rsidP="002D549D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  <w:r w:rsidRPr="0061025A">
        <w:rPr>
          <w:rFonts w:asciiTheme="minorHAnsi" w:hAnsiTheme="minorHAnsi" w:cstheme="minorHAnsi"/>
          <w:sz w:val="24"/>
          <w:szCs w:val="24"/>
          <w:lang w:val="ro-RO"/>
        </w:rPr>
        <w:t>atestatului de abilitare</w:t>
      </w:r>
      <w:r w:rsidR="00F72A77" w:rsidRPr="0061025A">
        <w:rPr>
          <w:rFonts w:asciiTheme="minorHAnsi" w:hAnsiTheme="minorHAnsi" w:cstheme="minorHAnsi"/>
          <w:sz w:val="24"/>
          <w:szCs w:val="24"/>
          <w:lang w:val="ro-RO"/>
        </w:rPr>
        <w:t xml:space="preserve"> în IOSUD – UPT</w:t>
      </w:r>
    </w:p>
    <w:p w14:paraId="060E9402" w14:textId="77777777" w:rsidR="00F72A77" w:rsidRPr="0061025A" w:rsidRDefault="00F72A77" w:rsidP="00F72A77">
      <w:pPr>
        <w:rPr>
          <w:rFonts w:cstheme="minorHAnsi"/>
          <w:sz w:val="24"/>
          <w:szCs w:val="24"/>
          <w:lang w:val="ro-RO"/>
        </w:rPr>
      </w:pPr>
    </w:p>
    <w:p w14:paraId="36E8439D" w14:textId="77777777" w:rsidR="00F72A77" w:rsidRPr="0061025A" w:rsidRDefault="00F72A77" w:rsidP="00F72A77">
      <w:pPr>
        <w:rPr>
          <w:rFonts w:cstheme="minorHAnsi"/>
          <w:sz w:val="24"/>
          <w:szCs w:val="24"/>
          <w:lang w:val="ro-RO"/>
        </w:rPr>
      </w:pPr>
    </w:p>
    <w:p w14:paraId="12BE9D5E" w14:textId="77777777" w:rsidR="00F72A77" w:rsidRDefault="00F72A77" w:rsidP="00F72A7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ro-RO"/>
        </w:rPr>
      </w:pPr>
    </w:p>
    <w:p w14:paraId="44789CA7" w14:textId="77777777" w:rsidR="0061025A" w:rsidRPr="0061025A" w:rsidRDefault="0061025A" w:rsidP="00F72A7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ro-RO"/>
        </w:rPr>
      </w:pPr>
    </w:p>
    <w:p w14:paraId="0776A106" w14:textId="0C3285AE" w:rsidR="00F72A77" w:rsidRPr="0061025A" w:rsidRDefault="00F72A77" w:rsidP="0061025A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cstheme="minorHAnsi"/>
          <w:sz w:val="24"/>
          <w:szCs w:val="24"/>
          <w:lang w:val="ro-RO"/>
        </w:rPr>
      </w:pPr>
      <w:r w:rsidRPr="0061025A">
        <w:rPr>
          <w:rFonts w:cstheme="minorHAnsi"/>
          <w:sz w:val="24"/>
          <w:szCs w:val="24"/>
          <w:lang w:val="ro-RO"/>
        </w:rPr>
        <w:t>Standardele minimale necesare și obligatorii pentru conferirea atestatu</w:t>
      </w:r>
      <w:r w:rsidR="0061025A" w:rsidRPr="0061025A">
        <w:rPr>
          <w:rFonts w:cstheme="minorHAnsi"/>
          <w:sz w:val="24"/>
          <w:szCs w:val="24"/>
          <w:lang w:val="ro-RO"/>
        </w:rPr>
        <w:t>lui de abilitare în IOSUD – UPT</w:t>
      </w:r>
      <w:r w:rsidRPr="0061025A">
        <w:rPr>
          <w:rFonts w:cstheme="minorHAnsi"/>
          <w:sz w:val="24"/>
          <w:szCs w:val="24"/>
          <w:lang w:val="ro-RO"/>
        </w:rPr>
        <w:t xml:space="preserve"> sunt egale cu standardele minimale naționale definite la art. 156 alin. (1) din Legea învățământului superior nr. 199/2023, cu modificările și completările ulterioare, și aprobate prin </w:t>
      </w:r>
      <w:r w:rsidR="00754F5D">
        <w:rPr>
          <w:rFonts w:cstheme="minorHAnsi"/>
          <w:sz w:val="24"/>
          <w:szCs w:val="24"/>
          <w:lang w:val="ro-RO"/>
        </w:rPr>
        <w:t>o</w:t>
      </w:r>
      <w:r w:rsidRPr="0061025A">
        <w:rPr>
          <w:rFonts w:cstheme="minorHAnsi"/>
          <w:sz w:val="24"/>
          <w:szCs w:val="24"/>
          <w:lang w:val="ro-RO"/>
        </w:rPr>
        <w:t>rdin al ministrului educației.</w:t>
      </w:r>
    </w:p>
    <w:p w14:paraId="71F5602F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6D77CCDA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27FAC90C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5AFFA2F4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1C1B636D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61C21EF1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6F29F54A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37B40DBF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11802797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7C7B7F1A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28C811F1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1E650A04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253E0F86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58E659E0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5B141684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2CB09FA5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0EE940AE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25630E7B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642F5228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6A688078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46156B76" w14:textId="77777777" w:rsidR="002D549D" w:rsidRPr="00583E69" w:rsidRDefault="002D549D" w:rsidP="002D549D">
      <w:pPr>
        <w:rPr>
          <w:rFonts w:cstheme="minorHAnsi"/>
          <w:sz w:val="24"/>
          <w:szCs w:val="24"/>
          <w:lang w:val="ro-RO"/>
        </w:rPr>
      </w:pPr>
    </w:p>
    <w:p w14:paraId="3EC86EFA" w14:textId="28335CAC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  <w:r w:rsidRPr="00583E69">
        <w:rPr>
          <w:rFonts w:asciiTheme="minorHAnsi" w:hAnsiTheme="minorHAnsi" w:cstheme="minorHAnsi"/>
          <w:noProof/>
          <w:sz w:val="24"/>
          <w:szCs w:val="24"/>
          <w:lang w:val="ro-RO" w:eastAsia="ro-RO"/>
        </w:rPr>
        <w:drawing>
          <wp:anchor distT="0" distB="0" distL="114300" distR="114300" simplePos="0" relativeHeight="251666432" behindDoc="0" locked="0" layoutInCell="1" allowOverlap="1" wp14:anchorId="5576FF6F" wp14:editId="2EF446B7">
            <wp:simplePos x="0" y="0"/>
            <wp:positionH relativeFrom="page">
              <wp:posOffset>5199993</wp:posOffset>
            </wp:positionH>
            <wp:positionV relativeFrom="paragraph">
              <wp:posOffset>-909114</wp:posOffset>
            </wp:positionV>
            <wp:extent cx="2596515" cy="1294130"/>
            <wp:effectExtent l="0" t="0" r="0" b="127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562FE2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4777BA62" w14:textId="77777777" w:rsidR="002D549D" w:rsidRPr="00583E69" w:rsidRDefault="002D549D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5444977A" w14:textId="77777777" w:rsidR="005E414F" w:rsidRDefault="005E414F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</w:p>
    <w:p w14:paraId="3A14D9FA" w14:textId="77777777" w:rsidR="00126CA3" w:rsidRPr="00583E69" w:rsidRDefault="00126CA3" w:rsidP="00126CA3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ro-RO"/>
        </w:rPr>
      </w:pPr>
      <w:bookmarkStart w:id="0" w:name="_GoBack"/>
      <w:bookmarkEnd w:id="0"/>
      <w:r w:rsidRPr="00583E69">
        <w:rPr>
          <w:rFonts w:asciiTheme="minorHAnsi" w:hAnsiTheme="minorHAnsi" w:cstheme="minorHAnsi"/>
          <w:sz w:val="24"/>
          <w:szCs w:val="24"/>
          <w:lang w:val="ro-RO"/>
        </w:rPr>
        <w:t>Declarație privind acordul de publicare a dosarului și a tezei de abilitare pe site-ul UPT</w:t>
      </w:r>
    </w:p>
    <w:p w14:paraId="4CFB1759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57BB8EC4" w14:textId="77777777" w:rsidR="00126CA3" w:rsidRPr="00583E69" w:rsidRDefault="00126CA3" w:rsidP="00126CA3">
      <w:pPr>
        <w:rPr>
          <w:rFonts w:cstheme="minorHAnsi"/>
          <w:sz w:val="24"/>
          <w:szCs w:val="24"/>
          <w:lang w:val="ro-RO"/>
        </w:rPr>
      </w:pPr>
    </w:p>
    <w:p w14:paraId="5160E273" w14:textId="77777777" w:rsidR="00126CA3" w:rsidRPr="00583E69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Subsemnatul/Subsemnata, __________ (prenumele și numele) ____________, titular la _______________________, având funcția de __________________, candidat la abilitare, în conformitate cu Regulamentul </w:t>
      </w:r>
      <w:proofErr w:type="spellStart"/>
      <w:r w:rsidRPr="00583E69">
        <w:rPr>
          <w:rFonts w:cstheme="minorHAnsi"/>
          <w:sz w:val="24"/>
          <w:szCs w:val="24"/>
          <w:lang w:val="ro-RO"/>
        </w:rPr>
        <w:t>Instituţional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de Organizar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şi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583E69">
        <w:rPr>
          <w:rFonts w:cstheme="minorHAnsi"/>
          <w:sz w:val="24"/>
          <w:szCs w:val="24"/>
          <w:lang w:val="ro-RO"/>
        </w:rPr>
        <w:t>Desfăşura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Procesului de </w:t>
      </w:r>
      <w:proofErr w:type="spellStart"/>
      <w:r w:rsidRPr="00583E69">
        <w:rPr>
          <w:rFonts w:cstheme="minorHAnsi"/>
          <w:sz w:val="24"/>
          <w:szCs w:val="24"/>
          <w:lang w:val="ro-RO"/>
        </w:rPr>
        <w:t>Obţinere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a Atestatului de Abilitare în Universitatea Politehnica </w:t>
      </w:r>
      <w:proofErr w:type="spellStart"/>
      <w:r w:rsidRPr="00583E69">
        <w:rPr>
          <w:rFonts w:cstheme="minorHAnsi"/>
          <w:sz w:val="24"/>
          <w:szCs w:val="24"/>
          <w:lang w:val="ro-RO"/>
        </w:rPr>
        <w:t>Timişoara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, în domeniul de studii universitare de doctorat ____________________________, </w:t>
      </w:r>
    </w:p>
    <w:p w14:paraId="0CDC292D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75245D30" w14:textId="77777777" w:rsidR="00126CA3" w:rsidRPr="00583E69" w:rsidRDefault="00126CA3" w:rsidP="00126CA3">
      <w:pPr>
        <w:spacing w:line="360" w:lineRule="auto"/>
        <w:jc w:val="both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 xml:space="preserve">Îmi dau acordul pentru ca dosarul meu de abilitare, incluzând teza de abilitare, să fie publicat pe site-ul UPT, după obținerea avizării favorabile a cererii mele pentru </w:t>
      </w:r>
      <w:proofErr w:type="spellStart"/>
      <w:r w:rsidRPr="00583E69">
        <w:rPr>
          <w:rFonts w:cstheme="minorHAnsi"/>
          <w:sz w:val="24"/>
          <w:szCs w:val="24"/>
          <w:lang w:val="ro-RO"/>
        </w:rPr>
        <w:t>susţinerea</w:t>
      </w:r>
      <w:proofErr w:type="spellEnd"/>
      <w:r w:rsidRPr="00583E69">
        <w:rPr>
          <w:rFonts w:cstheme="minorHAnsi"/>
          <w:sz w:val="24"/>
          <w:szCs w:val="24"/>
          <w:lang w:val="ro-RO"/>
        </w:rPr>
        <w:t xml:space="preserve"> tezei de abilitare.</w:t>
      </w:r>
    </w:p>
    <w:p w14:paraId="0F180356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</w:p>
    <w:p w14:paraId="2744A853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Data:</w:t>
      </w:r>
    </w:p>
    <w:p w14:paraId="0FFA46D5" w14:textId="77777777" w:rsidR="00126CA3" w:rsidRPr="00583E69" w:rsidRDefault="00126CA3" w:rsidP="00126CA3">
      <w:pPr>
        <w:spacing w:line="360" w:lineRule="auto"/>
        <w:rPr>
          <w:rFonts w:cstheme="minorHAnsi"/>
          <w:sz w:val="24"/>
          <w:szCs w:val="24"/>
          <w:lang w:val="ro-RO"/>
        </w:rPr>
      </w:pPr>
      <w:r w:rsidRPr="00583E69">
        <w:rPr>
          <w:rFonts w:cstheme="minorHAnsi"/>
          <w:sz w:val="24"/>
          <w:szCs w:val="24"/>
          <w:lang w:val="ro-RO"/>
        </w:rPr>
        <w:t>Semnătura:</w:t>
      </w:r>
    </w:p>
    <w:p w14:paraId="5E2675FF" w14:textId="77777777" w:rsidR="00807F5D" w:rsidRPr="00583E69" w:rsidRDefault="00807F5D" w:rsidP="00807F5D">
      <w:pPr>
        <w:pStyle w:val="Bodytext20"/>
        <w:shd w:val="clear" w:color="auto" w:fill="auto"/>
        <w:spacing w:line="276" w:lineRule="auto"/>
        <w:ind w:firstLine="0"/>
        <w:jc w:val="both"/>
        <w:rPr>
          <w:rFonts w:asciiTheme="minorHAnsi" w:hAnsiTheme="minorHAnsi" w:cstheme="minorHAnsi"/>
          <w:noProof/>
          <w:sz w:val="24"/>
          <w:szCs w:val="24"/>
          <w:lang w:val="ro-RO" w:eastAsia="ro-RO" w:bidi="ro-RO"/>
        </w:rPr>
      </w:pPr>
    </w:p>
    <w:sectPr w:rsidR="00807F5D" w:rsidRPr="00583E69" w:rsidSect="00F45B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247" w:bottom="144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36182E" w14:textId="77777777" w:rsidR="005E08FA" w:rsidRDefault="005E08FA" w:rsidP="00163233">
      <w:pPr>
        <w:spacing w:after="0" w:line="240" w:lineRule="auto"/>
      </w:pPr>
      <w:r>
        <w:separator/>
      </w:r>
    </w:p>
  </w:endnote>
  <w:endnote w:type="continuationSeparator" w:id="0">
    <w:p w14:paraId="3350BE46" w14:textId="77777777" w:rsidR="005E08FA" w:rsidRDefault="005E08FA" w:rsidP="00163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 Cond">
    <w:panose1 w:val="020B0506030403020204"/>
    <w:charset w:val="00"/>
    <w:family w:val="swiss"/>
    <w:notTrueType/>
    <w:pitch w:val="variable"/>
    <w:sig w:usb0="A00002AF" w:usb1="500020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BWZGS+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EC4F06" w14:textId="77777777" w:rsidR="00754F5D" w:rsidRDefault="00754F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04333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473F34" w14:textId="5BB805F3" w:rsidR="00754F5D" w:rsidRDefault="00754F5D" w:rsidP="001632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414F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50B564F" w14:textId="77777777" w:rsidR="00754F5D" w:rsidRDefault="00754F5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D32F5A" w14:textId="77777777" w:rsidR="00754F5D" w:rsidRDefault="00754F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8E19E7" w14:textId="77777777" w:rsidR="005E08FA" w:rsidRDefault="005E08FA" w:rsidP="00163233">
      <w:pPr>
        <w:spacing w:after="0" w:line="240" w:lineRule="auto"/>
      </w:pPr>
      <w:r>
        <w:separator/>
      </w:r>
    </w:p>
  </w:footnote>
  <w:footnote w:type="continuationSeparator" w:id="0">
    <w:p w14:paraId="57F1DE0A" w14:textId="77777777" w:rsidR="005E08FA" w:rsidRDefault="005E08FA" w:rsidP="001632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FD200" w14:textId="77777777" w:rsidR="00754F5D" w:rsidRDefault="00754F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764FC7" w14:textId="77777777" w:rsidR="00754F5D" w:rsidRDefault="00754F5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CCA1C6" w14:textId="77777777" w:rsidR="00754F5D" w:rsidRDefault="00754F5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71C6B"/>
    <w:multiLevelType w:val="hybridMultilevel"/>
    <w:tmpl w:val="BA10A6B2"/>
    <w:lvl w:ilvl="0" w:tplc="5016B93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05A6F"/>
    <w:multiLevelType w:val="hybridMultilevel"/>
    <w:tmpl w:val="7228CBB8"/>
    <w:lvl w:ilvl="0" w:tplc="CF768424">
      <w:start w:val="1"/>
      <w:numFmt w:val="lowerLetter"/>
      <w:lvlText w:val="%1)"/>
      <w:lvlJc w:val="left"/>
      <w:pPr>
        <w:ind w:left="720" w:hanging="360"/>
      </w:pPr>
      <w:rPr>
        <w:rFonts w:ascii="Myriad Pro" w:eastAsia="Times New Roman" w:hAnsi="Myriad Pro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2242D"/>
    <w:multiLevelType w:val="hybridMultilevel"/>
    <w:tmpl w:val="C4707A6C"/>
    <w:lvl w:ilvl="0" w:tplc="A8705896">
      <w:start w:val="2"/>
      <w:numFmt w:val="decimal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23784"/>
    <w:multiLevelType w:val="hybridMultilevel"/>
    <w:tmpl w:val="093474EE"/>
    <w:lvl w:ilvl="0" w:tplc="638ECF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B18E6"/>
    <w:multiLevelType w:val="hybridMultilevel"/>
    <w:tmpl w:val="4940A734"/>
    <w:lvl w:ilvl="0" w:tplc="30940D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C555CD"/>
    <w:multiLevelType w:val="hybridMultilevel"/>
    <w:tmpl w:val="CE96EE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70D01"/>
    <w:multiLevelType w:val="hybridMultilevel"/>
    <w:tmpl w:val="EBB291EA"/>
    <w:lvl w:ilvl="0" w:tplc="04090011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2810A5"/>
    <w:multiLevelType w:val="multilevel"/>
    <w:tmpl w:val="5A9ECC7E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40B12E5"/>
    <w:multiLevelType w:val="multilevel"/>
    <w:tmpl w:val="60D8ABC8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4B4C25"/>
    <w:multiLevelType w:val="multilevel"/>
    <w:tmpl w:val="C76C0B66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84251E8"/>
    <w:multiLevelType w:val="hybridMultilevel"/>
    <w:tmpl w:val="1F208716"/>
    <w:lvl w:ilvl="0" w:tplc="9ADEB660">
      <w:start w:val="1"/>
      <w:numFmt w:val="decimal"/>
      <w:lvlText w:val="(%1)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1" w15:restartNumberingAfterBreak="0">
    <w:nsid w:val="1D15669E"/>
    <w:multiLevelType w:val="multilevel"/>
    <w:tmpl w:val="FB1C182A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1212A55"/>
    <w:multiLevelType w:val="multilevel"/>
    <w:tmpl w:val="6C2A0D5E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1CC4BDC"/>
    <w:multiLevelType w:val="multilevel"/>
    <w:tmpl w:val="8E640E5A"/>
    <w:lvl w:ilvl="0">
      <w:start w:val="3"/>
      <w:numFmt w:val="decimal"/>
      <w:lvlText w:val="(%1)"/>
      <w:lvlJc w:val="left"/>
      <w:pPr>
        <w:ind w:left="0" w:firstLine="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25A7C59"/>
    <w:multiLevelType w:val="hybridMultilevel"/>
    <w:tmpl w:val="59EAF21C"/>
    <w:lvl w:ilvl="0" w:tplc="638ECF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70D97"/>
    <w:multiLevelType w:val="hybridMultilevel"/>
    <w:tmpl w:val="F2FA14B0"/>
    <w:lvl w:ilvl="0" w:tplc="439C4E6E">
      <w:start w:val="1"/>
      <w:numFmt w:val="lowerLetter"/>
      <w:lvlText w:val="%1)"/>
      <w:lvlJc w:val="left"/>
      <w:pPr>
        <w:ind w:left="6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E787B"/>
    <w:multiLevelType w:val="multilevel"/>
    <w:tmpl w:val="D40AFCDA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C740D4B"/>
    <w:multiLevelType w:val="multilevel"/>
    <w:tmpl w:val="A7B8BC8A"/>
    <w:lvl w:ilvl="0">
      <w:start w:val="1"/>
      <w:numFmt w:val="lowerLetter"/>
      <w:lvlText w:val="%1)"/>
      <w:lvlJc w:val="left"/>
      <w:rPr>
        <w:rFonts w:asciiTheme="minorHAnsi" w:eastAsia="Arial" w:hAnsiTheme="minorHAnsi" w:cstheme="minorHAns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263405F"/>
    <w:multiLevelType w:val="hybridMultilevel"/>
    <w:tmpl w:val="784C6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496EF6"/>
    <w:multiLevelType w:val="hybridMultilevel"/>
    <w:tmpl w:val="2C96F044"/>
    <w:lvl w:ilvl="0" w:tplc="DCDEAFB4">
      <w:start w:val="4"/>
      <w:numFmt w:val="decimal"/>
      <w:lvlText w:val="%1"/>
      <w:lvlJc w:val="left"/>
      <w:pPr>
        <w:ind w:left="720" w:hanging="360"/>
      </w:pPr>
      <w:rPr>
        <w:rFonts w:hint="default"/>
        <w:color w:val="00000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6651BF"/>
    <w:multiLevelType w:val="multilevel"/>
    <w:tmpl w:val="BFA6D99A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A324408"/>
    <w:multiLevelType w:val="hybridMultilevel"/>
    <w:tmpl w:val="557E584C"/>
    <w:lvl w:ilvl="0" w:tplc="0114AEE8">
      <w:start w:val="2"/>
      <w:numFmt w:val="decimal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C90752"/>
    <w:multiLevelType w:val="multilevel"/>
    <w:tmpl w:val="2AB60636"/>
    <w:lvl w:ilvl="0">
      <w:start w:val="5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0FA68F3"/>
    <w:multiLevelType w:val="multilevel"/>
    <w:tmpl w:val="A4A84CEC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21D0ED4"/>
    <w:multiLevelType w:val="hybridMultilevel"/>
    <w:tmpl w:val="06961EF6"/>
    <w:lvl w:ilvl="0" w:tplc="94F4F3D0">
      <w:start w:val="1"/>
      <w:numFmt w:val="lowerLetter"/>
      <w:lvlText w:val="%1)"/>
      <w:lvlJc w:val="left"/>
      <w:pPr>
        <w:ind w:left="6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00" w:hanging="360"/>
      </w:pPr>
    </w:lvl>
    <w:lvl w:ilvl="2" w:tplc="0418001B" w:tentative="1">
      <w:start w:val="1"/>
      <w:numFmt w:val="lowerRoman"/>
      <w:lvlText w:val="%3."/>
      <w:lvlJc w:val="right"/>
      <w:pPr>
        <w:ind w:left="2120" w:hanging="180"/>
      </w:pPr>
    </w:lvl>
    <w:lvl w:ilvl="3" w:tplc="0418000F" w:tentative="1">
      <w:start w:val="1"/>
      <w:numFmt w:val="decimal"/>
      <w:lvlText w:val="%4."/>
      <w:lvlJc w:val="left"/>
      <w:pPr>
        <w:ind w:left="2840" w:hanging="360"/>
      </w:pPr>
    </w:lvl>
    <w:lvl w:ilvl="4" w:tplc="04180019" w:tentative="1">
      <w:start w:val="1"/>
      <w:numFmt w:val="lowerLetter"/>
      <w:lvlText w:val="%5."/>
      <w:lvlJc w:val="left"/>
      <w:pPr>
        <w:ind w:left="3560" w:hanging="360"/>
      </w:pPr>
    </w:lvl>
    <w:lvl w:ilvl="5" w:tplc="0418001B" w:tentative="1">
      <w:start w:val="1"/>
      <w:numFmt w:val="lowerRoman"/>
      <w:lvlText w:val="%6."/>
      <w:lvlJc w:val="right"/>
      <w:pPr>
        <w:ind w:left="4280" w:hanging="180"/>
      </w:pPr>
    </w:lvl>
    <w:lvl w:ilvl="6" w:tplc="0418000F" w:tentative="1">
      <w:start w:val="1"/>
      <w:numFmt w:val="decimal"/>
      <w:lvlText w:val="%7."/>
      <w:lvlJc w:val="left"/>
      <w:pPr>
        <w:ind w:left="5000" w:hanging="360"/>
      </w:pPr>
    </w:lvl>
    <w:lvl w:ilvl="7" w:tplc="04180019" w:tentative="1">
      <w:start w:val="1"/>
      <w:numFmt w:val="lowerLetter"/>
      <w:lvlText w:val="%8."/>
      <w:lvlJc w:val="left"/>
      <w:pPr>
        <w:ind w:left="5720" w:hanging="360"/>
      </w:pPr>
    </w:lvl>
    <w:lvl w:ilvl="8" w:tplc="0418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25" w15:restartNumberingAfterBreak="0">
    <w:nsid w:val="429930DA"/>
    <w:multiLevelType w:val="multilevel"/>
    <w:tmpl w:val="B3CC362A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2B55C76"/>
    <w:multiLevelType w:val="hybridMultilevel"/>
    <w:tmpl w:val="3FFC27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9C65B8"/>
    <w:multiLevelType w:val="multilevel"/>
    <w:tmpl w:val="0CEAD712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C3F54CB"/>
    <w:multiLevelType w:val="multilevel"/>
    <w:tmpl w:val="55B80552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D8F22F9"/>
    <w:multiLevelType w:val="multilevel"/>
    <w:tmpl w:val="D6203D46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DDA7285"/>
    <w:multiLevelType w:val="hybridMultilevel"/>
    <w:tmpl w:val="DC96E00C"/>
    <w:lvl w:ilvl="0" w:tplc="30940D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0C1314C"/>
    <w:multiLevelType w:val="hybridMultilevel"/>
    <w:tmpl w:val="DC402884"/>
    <w:lvl w:ilvl="0" w:tplc="BF2EE482">
      <w:start w:val="1"/>
      <w:numFmt w:val="lowerLetter"/>
      <w:lvlText w:val="%1)"/>
      <w:lvlJc w:val="left"/>
      <w:pPr>
        <w:ind w:left="6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00" w:hanging="360"/>
      </w:pPr>
    </w:lvl>
    <w:lvl w:ilvl="2" w:tplc="0418001B" w:tentative="1">
      <w:start w:val="1"/>
      <w:numFmt w:val="lowerRoman"/>
      <w:lvlText w:val="%3."/>
      <w:lvlJc w:val="right"/>
      <w:pPr>
        <w:ind w:left="2120" w:hanging="180"/>
      </w:pPr>
    </w:lvl>
    <w:lvl w:ilvl="3" w:tplc="0418000F" w:tentative="1">
      <w:start w:val="1"/>
      <w:numFmt w:val="decimal"/>
      <w:lvlText w:val="%4."/>
      <w:lvlJc w:val="left"/>
      <w:pPr>
        <w:ind w:left="2840" w:hanging="360"/>
      </w:pPr>
    </w:lvl>
    <w:lvl w:ilvl="4" w:tplc="04180019" w:tentative="1">
      <w:start w:val="1"/>
      <w:numFmt w:val="lowerLetter"/>
      <w:lvlText w:val="%5."/>
      <w:lvlJc w:val="left"/>
      <w:pPr>
        <w:ind w:left="3560" w:hanging="360"/>
      </w:pPr>
    </w:lvl>
    <w:lvl w:ilvl="5" w:tplc="0418001B" w:tentative="1">
      <w:start w:val="1"/>
      <w:numFmt w:val="lowerRoman"/>
      <w:lvlText w:val="%6."/>
      <w:lvlJc w:val="right"/>
      <w:pPr>
        <w:ind w:left="4280" w:hanging="180"/>
      </w:pPr>
    </w:lvl>
    <w:lvl w:ilvl="6" w:tplc="0418000F" w:tentative="1">
      <w:start w:val="1"/>
      <w:numFmt w:val="decimal"/>
      <w:lvlText w:val="%7."/>
      <w:lvlJc w:val="left"/>
      <w:pPr>
        <w:ind w:left="5000" w:hanging="360"/>
      </w:pPr>
    </w:lvl>
    <w:lvl w:ilvl="7" w:tplc="04180019" w:tentative="1">
      <w:start w:val="1"/>
      <w:numFmt w:val="lowerLetter"/>
      <w:lvlText w:val="%8."/>
      <w:lvlJc w:val="left"/>
      <w:pPr>
        <w:ind w:left="5720" w:hanging="360"/>
      </w:pPr>
    </w:lvl>
    <w:lvl w:ilvl="8" w:tplc="0418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32" w15:restartNumberingAfterBreak="0">
    <w:nsid w:val="55876C35"/>
    <w:multiLevelType w:val="multilevel"/>
    <w:tmpl w:val="1136A00A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3853F89"/>
    <w:multiLevelType w:val="multilevel"/>
    <w:tmpl w:val="5554D4BC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4C35AA3"/>
    <w:multiLevelType w:val="hybridMultilevel"/>
    <w:tmpl w:val="734A7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5E7180F"/>
    <w:multiLevelType w:val="multilevel"/>
    <w:tmpl w:val="351A8182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69E11EB9"/>
    <w:multiLevelType w:val="multilevel"/>
    <w:tmpl w:val="B0A06E1C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6B5859CD"/>
    <w:multiLevelType w:val="multilevel"/>
    <w:tmpl w:val="CF34AFE8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BFF5740"/>
    <w:multiLevelType w:val="multilevel"/>
    <w:tmpl w:val="F58CC6BC"/>
    <w:lvl w:ilvl="0">
      <w:start w:val="2"/>
      <w:numFmt w:val="decimal"/>
      <w:lvlText w:val="(%1)"/>
      <w:lvlJc w:val="left"/>
      <w:rPr>
        <w:rFonts w:ascii="Calibri" w:eastAsia="Arial" w:hAnsi="Calibri" w:cs="Calibr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0611C3E"/>
    <w:multiLevelType w:val="multilevel"/>
    <w:tmpl w:val="582E3440"/>
    <w:lvl w:ilvl="0">
      <w:start w:val="2"/>
      <w:numFmt w:val="decimal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727B293F"/>
    <w:multiLevelType w:val="multilevel"/>
    <w:tmpl w:val="E2BE324E"/>
    <w:lvl w:ilvl="0">
      <w:start w:val="1"/>
      <w:numFmt w:val="lowerLetter"/>
      <w:lvlText w:val="%1)"/>
      <w:lvlJc w:val="left"/>
      <w:rPr>
        <w:rFonts w:asciiTheme="minorHAnsi" w:eastAsia="Arial" w:hAnsiTheme="minorHAnsi" w:cstheme="minorHAns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73E906D5"/>
    <w:multiLevelType w:val="hybridMultilevel"/>
    <w:tmpl w:val="042EC59E"/>
    <w:lvl w:ilvl="0" w:tplc="CC206380">
      <w:start w:val="1"/>
      <w:numFmt w:val="lowerLetter"/>
      <w:lvlText w:val="%1)"/>
      <w:lvlJc w:val="left"/>
      <w:pPr>
        <w:ind w:left="1080" w:hanging="360"/>
      </w:pPr>
      <w:rPr>
        <w:rFonts w:ascii="Myriad Pro" w:hAnsi="Myriad Pro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B996E49"/>
    <w:multiLevelType w:val="hybridMultilevel"/>
    <w:tmpl w:val="7F0682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187B21"/>
    <w:multiLevelType w:val="multilevel"/>
    <w:tmpl w:val="D814F806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D421DF5"/>
    <w:multiLevelType w:val="multilevel"/>
    <w:tmpl w:val="FF284B00"/>
    <w:lvl w:ilvl="0">
      <w:start w:val="1"/>
      <w:numFmt w:val="lowerLetter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7"/>
  </w:num>
  <w:num w:numId="2">
    <w:abstractNumId w:val="35"/>
  </w:num>
  <w:num w:numId="3">
    <w:abstractNumId w:val="43"/>
  </w:num>
  <w:num w:numId="4">
    <w:abstractNumId w:val="39"/>
  </w:num>
  <w:num w:numId="5">
    <w:abstractNumId w:val="13"/>
  </w:num>
  <w:num w:numId="6">
    <w:abstractNumId w:val="23"/>
  </w:num>
  <w:num w:numId="7">
    <w:abstractNumId w:val="7"/>
  </w:num>
  <w:num w:numId="8">
    <w:abstractNumId w:val="17"/>
  </w:num>
  <w:num w:numId="9">
    <w:abstractNumId w:val="38"/>
  </w:num>
  <w:num w:numId="10">
    <w:abstractNumId w:val="44"/>
  </w:num>
  <w:num w:numId="11">
    <w:abstractNumId w:val="28"/>
  </w:num>
  <w:num w:numId="12">
    <w:abstractNumId w:val="20"/>
  </w:num>
  <w:num w:numId="13">
    <w:abstractNumId w:val="25"/>
  </w:num>
  <w:num w:numId="14">
    <w:abstractNumId w:val="8"/>
  </w:num>
  <w:num w:numId="15">
    <w:abstractNumId w:val="27"/>
  </w:num>
  <w:num w:numId="16">
    <w:abstractNumId w:val="36"/>
  </w:num>
  <w:num w:numId="17">
    <w:abstractNumId w:val="22"/>
  </w:num>
  <w:num w:numId="18">
    <w:abstractNumId w:val="29"/>
  </w:num>
  <w:num w:numId="19">
    <w:abstractNumId w:val="9"/>
  </w:num>
  <w:num w:numId="20">
    <w:abstractNumId w:val="33"/>
  </w:num>
  <w:num w:numId="21">
    <w:abstractNumId w:val="32"/>
  </w:num>
  <w:num w:numId="22">
    <w:abstractNumId w:val="12"/>
  </w:num>
  <w:num w:numId="23">
    <w:abstractNumId w:val="11"/>
  </w:num>
  <w:num w:numId="24">
    <w:abstractNumId w:val="16"/>
  </w:num>
  <w:num w:numId="25">
    <w:abstractNumId w:val="40"/>
  </w:num>
  <w:num w:numId="26">
    <w:abstractNumId w:val="19"/>
  </w:num>
  <w:num w:numId="27">
    <w:abstractNumId w:val="18"/>
  </w:num>
  <w:num w:numId="28">
    <w:abstractNumId w:val="14"/>
  </w:num>
  <w:num w:numId="29">
    <w:abstractNumId w:val="2"/>
  </w:num>
  <w:num w:numId="30">
    <w:abstractNumId w:val="3"/>
  </w:num>
  <w:num w:numId="31">
    <w:abstractNumId w:val="0"/>
  </w:num>
  <w:num w:numId="32">
    <w:abstractNumId w:val="41"/>
  </w:num>
  <w:num w:numId="33">
    <w:abstractNumId w:val="24"/>
  </w:num>
  <w:num w:numId="34">
    <w:abstractNumId w:val="26"/>
  </w:num>
  <w:num w:numId="35">
    <w:abstractNumId w:val="1"/>
  </w:num>
  <w:num w:numId="36">
    <w:abstractNumId w:val="6"/>
  </w:num>
  <w:num w:numId="37">
    <w:abstractNumId w:val="34"/>
  </w:num>
  <w:num w:numId="38">
    <w:abstractNumId w:val="5"/>
  </w:num>
  <w:num w:numId="39">
    <w:abstractNumId w:val="15"/>
  </w:num>
  <w:num w:numId="40">
    <w:abstractNumId w:val="4"/>
  </w:num>
  <w:num w:numId="41">
    <w:abstractNumId w:val="42"/>
  </w:num>
  <w:num w:numId="42">
    <w:abstractNumId w:val="30"/>
  </w:num>
  <w:num w:numId="43">
    <w:abstractNumId w:val="31"/>
  </w:num>
  <w:num w:numId="44">
    <w:abstractNumId w:val="21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YzNTU1MjQ1MDRT0lEKTi0uzszPAymwrAUAETwo6ywAAAA="/>
  </w:docVars>
  <w:rsids>
    <w:rsidRoot w:val="00C06A48"/>
    <w:rsid w:val="00000642"/>
    <w:rsid w:val="00003E82"/>
    <w:rsid w:val="000068FE"/>
    <w:rsid w:val="0001588C"/>
    <w:rsid w:val="00024D23"/>
    <w:rsid w:val="000255D0"/>
    <w:rsid w:val="00025F38"/>
    <w:rsid w:val="000342A2"/>
    <w:rsid w:val="00043D5E"/>
    <w:rsid w:val="000605D5"/>
    <w:rsid w:val="0006507A"/>
    <w:rsid w:val="00070222"/>
    <w:rsid w:val="00071B9A"/>
    <w:rsid w:val="00085191"/>
    <w:rsid w:val="00095335"/>
    <w:rsid w:val="000A3994"/>
    <w:rsid w:val="000B39CC"/>
    <w:rsid w:val="000B5113"/>
    <w:rsid w:val="000C2FF6"/>
    <w:rsid w:val="000D2ECF"/>
    <w:rsid w:val="000D37C4"/>
    <w:rsid w:val="000D5392"/>
    <w:rsid w:val="000E47E9"/>
    <w:rsid w:val="000E510B"/>
    <w:rsid w:val="000F2459"/>
    <w:rsid w:val="000F450F"/>
    <w:rsid w:val="001040A7"/>
    <w:rsid w:val="00114CE9"/>
    <w:rsid w:val="00117166"/>
    <w:rsid w:val="00117A05"/>
    <w:rsid w:val="00126CA3"/>
    <w:rsid w:val="0012732F"/>
    <w:rsid w:val="00137B73"/>
    <w:rsid w:val="001419EC"/>
    <w:rsid w:val="00146BB7"/>
    <w:rsid w:val="00153347"/>
    <w:rsid w:val="00153740"/>
    <w:rsid w:val="00153A54"/>
    <w:rsid w:val="00163233"/>
    <w:rsid w:val="001633BA"/>
    <w:rsid w:val="00174B0E"/>
    <w:rsid w:val="00181AB1"/>
    <w:rsid w:val="001851E2"/>
    <w:rsid w:val="00192124"/>
    <w:rsid w:val="00192F3C"/>
    <w:rsid w:val="001A53D4"/>
    <w:rsid w:val="001B22E6"/>
    <w:rsid w:val="001C1587"/>
    <w:rsid w:val="001C284A"/>
    <w:rsid w:val="001C4C68"/>
    <w:rsid w:val="001E1E3F"/>
    <w:rsid w:val="001E32D3"/>
    <w:rsid w:val="001F2112"/>
    <w:rsid w:val="001F3442"/>
    <w:rsid w:val="001F40EE"/>
    <w:rsid w:val="002004CB"/>
    <w:rsid w:val="00201E4A"/>
    <w:rsid w:val="002175D7"/>
    <w:rsid w:val="00222281"/>
    <w:rsid w:val="0022232C"/>
    <w:rsid w:val="00226729"/>
    <w:rsid w:val="002345FE"/>
    <w:rsid w:val="00246895"/>
    <w:rsid w:val="002544AB"/>
    <w:rsid w:val="00264984"/>
    <w:rsid w:val="002664E3"/>
    <w:rsid w:val="00272369"/>
    <w:rsid w:val="00274D36"/>
    <w:rsid w:val="0028387E"/>
    <w:rsid w:val="00284A9E"/>
    <w:rsid w:val="00287360"/>
    <w:rsid w:val="00294E94"/>
    <w:rsid w:val="002A1557"/>
    <w:rsid w:val="002A242F"/>
    <w:rsid w:val="002A5232"/>
    <w:rsid w:val="002A6F62"/>
    <w:rsid w:val="002B2927"/>
    <w:rsid w:val="002B7EC3"/>
    <w:rsid w:val="002C10D4"/>
    <w:rsid w:val="002C14CA"/>
    <w:rsid w:val="002C32F2"/>
    <w:rsid w:val="002D3D86"/>
    <w:rsid w:val="002D437C"/>
    <w:rsid w:val="002D549D"/>
    <w:rsid w:val="002D58E9"/>
    <w:rsid w:val="002E51ED"/>
    <w:rsid w:val="002F45A2"/>
    <w:rsid w:val="002F6E0A"/>
    <w:rsid w:val="002F71A2"/>
    <w:rsid w:val="002F7BE5"/>
    <w:rsid w:val="00302792"/>
    <w:rsid w:val="00312527"/>
    <w:rsid w:val="00315AAF"/>
    <w:rsid w:val="00320528"/>
    <w:rsid w:val="00322C13"/>
    <w:rsid w:val="003231F1"/>
    <w:rsid w:val="00333D59"/>
    <w:rsid w:val="003375E9"/>
    <w:rsid w:val="00340D1A"/>
    <w:rsid w:val="00344CB2"/>
    <w:rsid w:val="003569AA"/>
    <w:rsid w:val="003600A7"/>
    <w:rsid w:val="00360DC2"/>
    <w:rsid w:val="00371C1A"/>
    <w:rsid w:val="0037268E"/>
    <w:rsid w:val="003730E4"/>
    <w:rsid w:val="003732C6"/>
    <w:rsid w:val="00374CAA"/>
    <w:rsid w:val="00385A0E"/>
    <w:rsid w:val="00385CF1"/>
    <w:rsid w:val="00387DEB"/>
    <w:rsid w:val="003A1A0A"/>
    <w:rsid w:val="003A22FB"/>
    <w:rsid w:val="003B0104"/>
    <w:rsid w:val="003B2DD2"/>
    <w:rsid w:val="003B53DF"/>
    <w:rsid w:val="003B5B17"/>
    <w:rsid w:val="003C736E"/>
    <w:rsid w:val="003D7325"/>
    <w:rsid w:val="003E5617"/>
    <w:rsid w:val="003F175D"/>
    <w:rsid w:val="003F492E"/>
    <w:rsid w:val="003F76AF"/>
    <w:rsid w:val="0040466E"/>
    <w:rsid w:val="00404D21"/>
    <w:rsid w:val="004075FF"/>
    <w:rsid w:val="00421835"/>
    <w:rsid w:val="004267F7"/>
    <w:rsid w:val="00444316"/>
    <w:rsid w:val="00446FA2"/>
    <w:rsid w:val="00447469"/>
    <w:rsid w:val="00457882"/>
    <w:rsid w:val="004609B3"/>
    <w:rsid w:val="004646E0"/>
    <w:rsid w:val="00465248"/>
    <w:rsid w:val="0048298D"/>
    <w:rsid w:val="00491286"/>
    <w:rsid w:val="00493BFB"/>
    <w:rsid w:val="004968E0"/>
    <w:rsid w:val="004A5FC4"/>
    <w:rsid w:val="004C45E3"/>
    <w:rsid w:val="004E3CAF"/>
    <w:rsid w:val="004E43C1"/>
    <w:rsid w:val="004E4B1E"/>
    <w:rsid w:val="004E6AA0"/>
    <w:rsid w:val="004E71FA"/>
    <w:rsid w:val="004E72B8"/>
    <w:rsid w:val="004E7CF2"/>
    <w:rsid w:val="004F73D1"/>
    <w:rsid w:val="005117A9"/>
    <w:rsid w:val="00515B77"/>
    <w:rsid w:val="005218F7"/>
    <w:rsid w:val="00521FD8"/>
    <w:rsid w:val="0052596C"/>
    <w:rsid w:val="005264F3"/>
    <w:rsid w:val="005426B1"/>
    <w:rsid w:val="00556012"/>
    <w:rsid w:val="00556C30"/>
    <w:rsid w:val="00561A0C"/>
    <w:rsid w:val="00562CCC"/>
    <w:rsid w:val="005676BF"/>
    <w:rsid w:val="00567F36"/>
    <w:rsid w:val="00572658"/>
    <w:rsid w:val="0057397C"/>
    <w:rsid w:val="005743D2"/>
    <w:rsid w:val="00574430"/>
    <w:rsid w:val="00583E69"/>
    <w:rsid w:val="005860AE"/>
    <w:rsid w:val="005917B6"/>
    <w:rsid w:val="00593BAA"/>
    <w:rsid w:val="0059490B"/>
    <w:rsid w:val="005B208C"/>
    <w:rsid w:val="005C221D"/>
    <w:rsid w:val="005E08FA"/>
    <w:rsid w:val="005E0D2A"/>
    <w:rsid w:val="005E414F"/>
    <w:rsid w:val="005E4D8E"/>
    <w:rsid w:val="005F07D7"/>
    <w:rsid w:val="005F627F"/>
    <w:rsid w:val="006037DE"/>
    <w:rsid w:val="00607241"/>
    <w:rsid w:val="0061025A"/>
    <w:rsid w:val="00631F4E"/>
    <w:rsid w:val="00640B4B"/>
    <w:rsid w:val="0065614B"/>
    <w:rsid w:val="00660A04"/>
    <w:rsid w:val="00662543"/>
    <w:rsid w:val="00662B55"/>
    <w:rsid w:val="006727B0"/>
    <w:rsid w:val="0067325D"/>
    <w:rsid w:val="0068044C"/>
    <w:rsid w:val="00682A30"/>
    <w:rsid w:val="006851C8"/>
    <w:rsid w:val="00697465"/>
    <w:rsid w:val="006A03DC"/>
    <w:rsid w:val="006A1C1B"/>
    <w:rsid w:val="006A55DF"/>
    <w:rsid w:val="006C207E"/>
    <w:rsid w:val="006C426B"/>
    <w:rsid w:val="006C6BF2"/>
    <w:rsid w:val="006D5A8E"/>
    <w:rsid w:val="006E318B"/>
    <w:rsid w:val="006E3390"/>
    <w:rsid w:val="006F0F75"/>
    <w:rsid w:val="00716B42"/>
    <w:rsid w:val="00720544"/>
    <w:rsid w:val="007350D8"/>
    <w:rsid w:val="00737FEA"/>
    <w:rsid w:val="0075198D"/>
    <w:rsid w:val="00753065"/>
    <w:rsid w:val="00754F5D"/>
    <w:rsid w:val="0075587D"/>
    <w:rsid w:val="00762339"/>
    <w:rsid w:val="00772BE0"/>
    <w:rsid w:val="00791108"/>
    <w:rsid w:val="007A7C1A"/>
    <w:rsid w:val="007B40A2"/>
    <w:rsid w:val="007B4811"/>
    <w:rsid w:val="007B4C31"/>
    <w:rsid w:val="007C0C29"/>
    <w:rsid w:val="007C2903"/>
    <w:rsid w:val="007C412C"/>
    <w:rsid w:val="007D58E9"/>
    <w:rsid w:val="007E1601"/>
    <w:rsid w:val="007E4EB0"/>
    <w:rsid w:val="007E5EDC"/>
    <w:rsid w:val="007F1D16"/>
    <w:rsid w:val="007F7AB4"/>
    <w:rsid w:val="00800877"/>
    <w:rsid w:val="00807211"/>
    <w:rsid w:val="00807F5D"/>
    <w:rsid w:val="00813154"/>
    <w:rsid w:val="00816E26"/>
    <w:rsid w:val="00832D4E"/>
    <w:rsid w:val="00846854"/>
    <w:rsid w:val="00850D64"/>
    <w:rsid w:val="008561A9"/>
    <w:rsid w:val="0085681A"/>
    <w:rsid w:val="008606AD"/>
    <w:rsid w:val="008612AB"/>
    <w:rsid w:val="00865783"/>
    <w:rsid w:val="008741D9"/>
    <w:rsid w:val="008869C3"/>
    <w:rsid w:val="008873CA"/>
    <w:rsid w:val="008952D3"/>
    <w:rsid w:val="008B0382"/>
    <w:rsid w:val="008B40B4"/>
    <w:rsid w:val="008B4FEB"/>
    <w:rsid w:val="008B500D"/>
    <w:rsid w:val="008B74A1"/>
    <w:rsid w:val="008C3A32"/>
    <w:rsid w:val="008C680D"/>
    <w:rsid w:val="008D33AB"/>
    <w:rsid w:val="008E0255"/>
    <w:rsid w:val="009136F5"/>
    <w:rsid w:val="00915E80"/>
    <w:rsid w:val="00922120"/>
    <w:rsid w:val="00924AFF"/>
    <w:rsid w:val="00930476"/>
    <w:rsid w:val="00931EEE"/>
    <w:rsid w:val="00940BCD"/>
    <w:rsid w:val="00943377"/>
    <w:rsid w:val="0094773F"/>
    <w:rsid w:val="00953B0D"/>
    <w:rsid w:val="00954484"/>
    <w:rsid w:val="009576A3"/>
    <w:rsid w:val="009828CF"/>
    <w:rsid w:val="009829C2"/>
    <w:rsid w:val="00984F36"/>
    <w:rsid w:val="00985ECA"/>
    <w:rsid w:val="00995489"/>
    <w:rsid w:val="009A1EE9"/>
    <w:rsid w:val="009A6B02"/>
    <w:rsid w:val="009D22DB"/>
    <w:rsid w:val="009D2A14"/>
    <w:rsid w:val="009E0E07"/>
    <w:rsid w:val="009E0F2B"/>
    <w:rsid w:val="009E10BB"/>
    <w:rsid w:val="009F2B4E"/>
    <w:rsid w:val="009F69E7"/>
    <w:rsid w:val="00A324B6"/>
    <w:rsid w:val="00A34748"/>
    <w:rsid w:val="00A34F03"/>
    <w:rsid w:val="00A40837"/>
    <w:rsid w:val="00A439C5"/>
    <w:rsid w:val="00A501CA"/>
    <w:rsid w:val="00A6749F"/>
    <w:rsid w:val="00A705C5"/>
    <w:rsid w:val="00A752EE"/>
    <w:rsid w:val="00A90039"/>
    <w:rsid w:val="00A93BA6"/>
    <w:rsid w:val="00A9778E"/>
    <w:rsid w:val="00A97D15"/>
    <w:rsid w:val="00AB64C6"/>
    <w:rsid w:val="00AF0E15"/>
    <w:rsid w:val="00B023B2"/>
    <w:rsid w:val="00B10CE5"/>
    <w:rsid w:val="00B16ACC"/>
    <w:rsid w:val="00B24591"/>
    <w:rsid w:val="00B32167"/>
    <w:rsid w:val="00B44693"/>
    <w:rsid w:val="00B601FB"/>
    <w:rsid w:val="00B740B6"/>
    <w:rsid w:val="00B77063"/>
    <w:rsid w:val="00B827C7"/>
    <w:rsid w:val="00B83D1B"/>
    <w:rsid w:val="00B8635F"/>
    <w:rsid w:val="00BB7708"/>
    <w:rsid w:val="00BD3AD2"/>
    <w:rsid w:val="00BD559B"/>
    <w:rsid w:val="00BD5765"/>
    <w:rsid w:val="00BD67AA"/>
    <w:rsid w:val="00BD6D16"/>
    <w:rsid w:val="00BE5DC3"/>
    <w:rsid w:val="00BE67DE"/>
    <w:rsid w:val="00BF5A42"/>
    <w:rsid w:val="00C02A37"/>
    <w:rsid w:val="00C051F2"/>
    <w:rsid w:val="00C06A48"/>
    <w:rsid w:val="00C13392"/>
    <w:rsid w:val="00C2063F"/>
    <w:rsid w:val="00C37087"/>
    <w:rsid w:val="00C42964"/>
    <w:rsid w:val="00C4359B"/>
    <w:rsid w:val="00C61B38"/>
    <w:rsid w:val="00C64D30"/>
    <w:rsid w:val="00C67A3D"/>
    <w:rsid w:val="00C77CFF"/>
    <w:rsid w:val="00C82FF7"/>
    <w:rsid w:val="00C83F57"/>
    <w:rsid w:val="00CA0B5A"/>
    <w:rsid w:val="00CA45AC"/>
    <w:rsid w:val="00CA7847"/>
    <w:rsid w:val="00CB0C11"/>
    <w:rsid w:val="00CB2E0C"/>
    <w:rsid w:val="00CB47AD"/>
    <w:rsid w:val="00CC3487"/>
    <w:rsid w:val="00CC6152"/>
    <w:rsid w:val="00CC742A"/>
    <w:rsid w:val="00CC7448"/>
    <w:rsid w:val="00CE7628"/>
    <w:rsid w:val="00CF4581"/>
    <w:rsid w:val="00D101A8"/>
    <w:rsid w:val="00D10C2D"/>
    <w:rsid w:val="00D121FC"/>
    <w:rsid w:val="00D140BF"/>
    <w:rsid w:val="00D143E1"/>
    <w:rsid w:val="00D15689"/>
    <w:rsid w:val="00D177E5"/>
    <w:rsid w:val="00D31323"/>
    <w:rsid w:val="00D367B4"/>
    <w:rsid w:val="00D413D9"/>
    <w:rsid w:val="00D47C3A"/>
    <w:rsid w:val="00D5135C"/>
    <w:rsid w:val="00D60453"/>
    <w:rsid w:val="00D60E64"/>
    <w:rsid w:val="00D74824"/>
    <w:rsid w:val="00D7554C"/>
    <w:rsid w:val="00D817E2"/>
    <w:rsid w:val="00D94C1C"/>
    <w:rsid w:val="00D9707E"/>
    <w:rsid w:val="00DB5271"/>
    <w:rsid w:val="00DB62CF"/>
    <w:rsid w:val="00DD0313"/>
    <w:rsid w:val="00DD1472"/>
    <w:rsid w:val="00DD2994"/>
    <w:rsid w:val="00DF429F"/>
    <w:rsid w:val="00DF6423"/>
    <w:rsid w:val="00E116AC"/>
    <w:rsid w:val="00E129DC"/>
    <w:rsid w:val="00E26C64"/>
    <w:rsid w:val="00E35A15"/>
    <w:rsid w:val="00E41E41"/>
    <w:rsid w:val="00E4700F"/>
    <w:rsid w:val="00E53C8B"/>
    <w:rsid w:val="00E56038"/>
    <w:rsid w:val="00E56131"/>
    <w:rsid w:val="00E60207"/>
    <w:rsid w:val="00E613F5"/>
    <w:rsid w:val="00E6661F"/>
    <w:rsid w:val="00E702FD"/>
    <w:rsid w:val="00E71597"/>
    <w:rsid w:val="00E8587F"/>
    <w:rsid w:val="00E87458"/>
    <w:rsid w:val="00E90B00"/>
    <w:rsid w:val="00E95356"/>
    <w:rsid w:val="00EA4C3F"/>
    <w:rsid w:val="00EB03A5"/>
    <w:rsid w:val="00EC479E"/>
    <w:rsid w:val="00EC5FBF"/>
    <w:rsid w:val="00EE0E80"/>
    <w:rsid w:val="00EE4F69"/>
    <w:rsid w:val="00EE4F86"/>
    <w:rsid w:val="00EF4BF1"/>
    <w:rsid w:val="00EF6F11"/>
    <w:rsid w:val="00F0057E"/>
    <w:rsid w:val="00F0608B"/>
    <w:rsid w:val="00F113D1"/>
    <w:rsid w:val="00F11E64"/>
    <w:rsid w:val="00F15594"/>
    <w:rsid w:val="00F22235"/>
    <w:rsid w:val="00F333F5"/>
    <w:rsid w:val="00F43771"/>
    <w:rsid w:val="00F45BEC"/>
    <w:rsid w:val="00F500EF"/>
    <w:rsid w:val="00F54AFB"/>
    <w:rsid w:val="00F54F35"/>
    <w:rsid w:val="00F57C14"/>
    <w:rsid w:val="00F608BA"/>
    <w:rsid w:val="00F61F2C"/>
    <w:rsid w:val="00F652A0"/>
    <w:rsid w:val="00F71A0A"/>
    <w:rsid w:val="00F71CE9"/>
    <w:rsid w:val="00F72A77"/>
    <w:rsid w:val="00F73388"/>
    <w:rsid w:val="00F8059A"/>
    <w:rsid w:val="00F85F90"/>
    <w:rsid w:val="00FA4A9A"/>
    <w:rsid w:val="00FB1668"/>
    <w:rsid w:val="00FB7104"/>
    <w:rsid w:val="00FB7271"/>
    <w:rsid w:val="00FB7866"/>
    <w:rsid w:val="00FC43EE"/>
    <w:rsid w:val="00FC462E"/>
    <w:rsid w:val="00FE3E5F"/>
    <w:rsid w:val="00FF27A2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C5499"/>
  <w15:chartTrackingRefBased/>
  <w15:docId w15:val="{4FBF0B73-206C-45A5-9ADB-FACFB9A16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26CA3"/>
    <w:pPr>
      <w:keepNext/>
      <w:spacing w:after="0" w:line="240" w:lineRule="auto"/>
      <w:outlineLvl w:val="0"/>
    </w:pPr>
    <w:rPr>
      <w:rFonts w:ascii="Myriad Pro Cond" w:eastAsia="Times New Roman" w:hAnsi="Myriad Pro Cond" w:cs="Times New Roman"/>
      <w:b/>
      <w:snapToGrid w:val="0"/>
      <w:sz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Exact">
    <w:name w:val="Body text (2) Exact"/>
    <w:basedOn w:val="DefaultParagraphFont"/>
    <w:rsid w:val="00C06A48"/>
    <w:rPr>
      <w:rFonts w:ascii="Arial" w:eastAsia="Arial" w:hAnsi="Arial" w:cs="Arial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Bodytext2">
    <w:name w:val="Body text (2)_"/>
    <w:basedOn w:val="DefaultParagraphFont"/>
    <w:link w:val="Bodytext20"/>
    <w:rsid w:val="00C06A48"/>
    <w:rPr>
      <w:rFonts w:ascii="Arial" w:eastAsia="Arial" w:hAnsi="Arial" w:cs="Arial"/>
      <w:sz w:val="18"/>
      <w:szCs w:val="18"/>
      <w:shd w:val="clear" w:color="auto" w:fill="FFFFFF"/>
    </w:rPr>
  </w:style>
  <w:style w:type="character" w:customStyle="1" w:styleId="Bodytext2ItalicExact">
    <w:name w:val="Body text (2) + Italic Exact"/>
    <w:basedOn w:val="Bodytext2"/>
    <w:rsid w:val="00C06A48"/>
    <w:rPr>
      <w:rFonts w:ascii="Arial" w:eastAsia="Arial" w:hAnsi="Arial" w:cs="Arial"/>
      <w:i/>
      <w:iCs/>
      <w:color w:val="000000"/>
      <w:spacing w:val="0"/>
      <w:w w:val="100"/>
      <w:position w:val="0"/>
      <w:sz w:val="18"/>
      <w:szCs w:val="18"/>
      <w:shd w:val="clear" w:color="auto" w:fill="FFFFFF"/>
      <w:lang w:val="ro-RO" w:eastAsia="ro-RO" w:bidi="ro-RO"/>
    </w:rPr>
  </w:style>
  <w:style w:type="paragraph" w:customStyle="1" w:styleId="Bodytext20">
    <w:name w:val="Body text (2)"/>
    <w:basedOn w:val="Normal"/>
    <w:link w:val="Bodytext2"/>
    <w:rsid w:val="00C06A48"/>
    <w:pPr>
      <w:widowControl w:val="0"/>
      <w:shd w:val="clear" w:color="auto" w:fill="FFFFFF"/>
      <w:spacing w:after="0" w:line="0" w:lineRule="atLeast"/>
      <w:ind w:hanging="140"/>
    </w:pPr>
    <w:rPr>
      <w:rFonts w:ascii="Arial" w:eastAsia="Arial" w:hAnsi="Arial" w:cs="Arial"/>
      <w:sz w:val="18"/>
      <w:szCs w:val="18"/>
    </w:rPr>
  </w:style>
  <w:style w:type="character" w:customStyle="1" w:styleId="Bodytext2Italic">
    <w:name w:val="Body text (2) + Italic"/>
    <w:basedOn w:val="Bodytext2"/>
    <w:rsid w:val="00C06A48"/>
    <w:rPr>
      <w:rFonts w:ascii="Arial" w:eastAsia="Arial" w:hAnsi="Arial" w:cs="Arial"/>
      <w:i/>
      <w:iCs/>
      <w:color w:val="000000"/>
      <w:spacing w:val="0"/>
      <w:w w:val="100"/>
      <w:position w:val="0"/>
      <w:sz w:val="18"/>
      <w:szCs w:val="18"/>
      <w:shd w:val="clear" w:color="auto" w:fill="FFFFFF"/>
      <w:lang w:val="ro-RO" w:eastAsia="ro-RO" w:bidi="ro-RO"/>
    </w:rPr>
  </w:style>
  <w:style w:type="character" w:customStyle="1" w:styleId="Bodytext28ptSmallCapsScale150">
    <w:name w:val="Body text (2) + 8 pt;Small Caps;Scale 150%"/>
    <w:basedOn w:val="Bodytext2"/>
    <w:rsid w:val="00C06A48"/>
    <w:rPr>
      <w:rFonts w:ascii="Arial" w:eastAsia="Arial" w:hAnsi="Arial" w:cs="Arial"/>
      <w:smallCaps/>
      <w:color w:val="000000"/>
      <w:spacing w:val="0"/>
      <w:w w:val="150"/>
      <w:position w:val="0"/>
      <w:sz w:val="16"/>
      <w:szCs w:val="16"/>
      <w:shd w:val="clear" w:color="auto" w:fill="FFFFFF"/>
      <w:lang w:val="ro-RO" w:eastAsia="ro-RO" w:bidi="ro-RO"/>
    </w:rPr>
  </w:style>
  <w:style w:type="character" w:customStyle="1" w:styleId="Bodytext12">
    <w:name w:val="Body text (12)_"/>
    <w:basedOn w:val="DefaultParagraphFont"/>
    <w:link w:val="Bodytext120"/>
    <w:rsid w:val="009E0F2B"/>
    <w:rPr>
      <w:rFonts w:ascii="Arial" w:eastAsia="Arial" w:hAnsi="Arial" w:cs="Arial"/>
      <w:b/>
      <w:bCs/>
      <w:spacing w:val="-10"/>
      <w:sz w:val="19"/>
      <w:szCs w:val="19"/>
      <w:shd w:val="clear" w:color="auto" w:fill="FFFFFF"/>
    </w:rPr>
  </w:style>
  <w:style w:type="paragraph" w:customStyle="1" w:styleId="Bodytext120">
    <w:name w:val="Body text (12)"/>
    <w:basedOn w:val="Normal"/>
    <w:link w:val="Bodytext12"/>
    <w:rsid w:val="009E0F2B"/>
    <w:pPr>
      <w:widowControl w:val="0"/>
      <w:shd w:val="clear" w:color="auto" w:fill="FFFFFF"/>
      <w:spacing w:after="0" w:line="0" w:lineRule="atLeast"/>
      <w:jc w:val="center"/>
    </w:pPr>
    <w:rPr>
      <w:rFonts w:ascii="Arial" w:eastAsia="Arial" w:hAnsi="Arial" w:cs="Arial"/>
      <w:b/>
      <w:bCs/>
      <w:spacing w:val="-10"/>
      <w:sz w:val="19"/>
      <w:szCs w:val="19"/>
    </w:rPr>
  </w:style>
  <w:style w:type="character" w:customStyle="1" w:styleId="Bodytext129ptNotBoldSpacing0pt">
    <w:name w:val="Body text (12) + 9 pt;Not Bold;Spacing 0 pt"/>
    <w:basedOn w:val="Bodytext12"/>
    <w:rsid w:val="00631F4E"/>
    <w:rPr>
      <w:rFonts w:ascii="Arial" w:eastAsia="Arial" w:hAnsi="Arial" w:cs="Arial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ro-RO" w:eastAsia="ro-RO" w:bidi="ro-RO"/>
    </w:rPr>
  </w:style>
  <w:style w:type="paragraph" w:styleId="ListParagraph">
    <w:name w:val="List Paragraph"/>
    <w:basedOn w:val="Normal"/>
    <w:uiPriority w:val="34"/>
    <w:qFormat/>
    <w:rsid w:val="00FC43EE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rsid w:val="00716B42"/>
    <w:pPr>
      <w:spacing w:after="0" w:line="240" w:lineRule="auto"/>
    </w:pPr>
    <w:rPr>
      <w:rFonts w:ascii="Tahoma" w:eastAsia="Times New Roman" w:hAnsi="Tahoma" w:cs="Tahoma"/>
      <w:snapToGrid w:val="0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semiHidden/>
    <w:rsid w:val="00716B42"/>
    <w:rPr>
      <w:rFonts w:ascii="Tahoma" w:eastAsia="Times New Roman" w:hAnsi="Tahoma" w:cs="Tahoma"/>
      <w:snapToGrid w:val="0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rsid w:val="00126CA3"/>
    <w:rPr>
      <w:rFonts w:ascii="Myriad Pro Cond" w:eastAsia="Times New Roman" w:hAnsi="Myriad Pro Cond" w:cs="Times New Roman"/>
      <w:b/>
      <w:snapToGrid w:val="0"/>
      <w:sz w:val="28"/>
      <w:lang w:val="en-GB"/>
    </w:rPr>
  </w:style>
  <w:style w:type="paragraph" w:styleId="Footer">
    <w:name w:val="footer"/>
    <w:basedOn w:val="Normal"/>
    <w:link w:val="FooterChar"/>
    <w:uiPriority w:val="99"/>
    <w:rsid w:val="00126CA3"/>
    <w:pPr>
      <w:tabs>
        <w:tab w:val="center" w:pos="4680"/>
        <w:tab w:val="right" w:pos="9360"/>
      </w:tabs>
      <w:spacing w:after="0" w:line="240" w:lineRule="auto"/>
    </w:pPr>
    <w:rPr>
      <w:rFonts w:ascii="Myriad Pro Cond" w:eastAsia="Times New Roman" w:hAnsi="Myriad Pro Cond" w:cs="Times New Roman"/>
      <w:snapToGrid w:val="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26CA3"/>
    <w:rPr>
      <w:rFonts w:ascii="Myriad Pro Cond" w:eastAsia="Times New Roman" w:hAnsi="Myriad Pro Cond" w:cs="Times New Roman"/>
      <w:snapToGrid w:val="0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126CA3"/>
    <w:pPr>
      <w:spacing w:before="240" w:after="60" w:line="276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u w:color="FFFFFF"/>
    </w:rPr>
  </w:style>
  <w:style w:type="character" w:customStyle="1" w:styleId="TitleChar">
    <w:name w:val="Title Char"/>
    <w:basedOn w:val="DefaultParagraphFont"/>
    <w:link w:val="Title"/>
    <w:uiPriority w:val="10"/>
    <w:rsid w:val="00126CA3"/>
    <w:rPr>
      <w:rFonts w:ascii="Cambria" w:eastAsia="Times New Roman" w:hAnsi="Cambria" w:cs="Times New Roman"/>
      <w:b/>
      <w:bCs/>
      <w:kern w:val="28"/>
      <w:sz w:val="32"/>
      <w:szCs w:val="32"/>
      <w:u w:color="FFFFFF"/>
    </w:rPr>
  </w:style>
  <w:style w:type="paragraph" w:styleId="Header">
    <w:name w:val="header"/>
    <w:basedOn w:val="Normal"/>
    <w:link w:val="HeaderChar"/>
    <w:uiPriority w:val="99"/>
    <w:unhideWhenUsed/>
    <w:rsid w:val="001632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233"/>
  </w:style>
  <w:style w:type="character" w:styleId="Strong">
    <w:name w:val="Strong"/>
    <w:uiPriority w:val="22"/>
    <w:qFormat/>
    <w:rsid w:val="00E35A15"/>
    <w:rPr>
      <w:b/>
      <w:bCs/>
    </w:rPr>
  </w:style>
  <w:style w:type="paragraph" w:customStyle="1" w:styleId="Default">
    <w:name w:val="Default"/>
    <w:rsid w:val="00865783"/>
    <w:pPr>
      <w:widowControl w:val="0"/>
      <w:autoSpaceDE w:val="0"/>
      <w:autoSpaceDN w:val="0"/>
      <w:adjustRightInd w:val="0"/>
      <w:spacing w:after="0" w:line="240" w:lineRule="auto"/>
    </w:pPr>
    <w:rPr>
      <w:rFonts w:ascii="EBWZGS+TimesNewRomanPS-BoldMT" w:eastAsiaTheme="minorEastAsia" w:hAnsi="EBWZGS+TimesNewRomanPS-BoldMT" w:cs="EBWZGS+TimesNewRomanPS-BoldMT"/>
      <w:color w:val="000000"/>
      <w:sz w:val="24"/>
      <w:szCs w:val="24"/>
      <w:lang w:val="ro-RO" w:eastAsia="ro-RO"/>
    </w:rPr>
  </w:style>
  <w:style w:type="paragraph" w:customStyle="1" w:styleId="CM14">
    <w:name w:val="CM14"/>
    <w:basedOn w:val="Default"/>
    <w:next w:val="Default"/>
    <w:uiPriority w:val="99"/>
    <w:rsid w:val="00865783"/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F366A-E52F-4B9E-8D0B-58CFC2041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53</Words>
  <Characters>785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u-Emil Precup;Dorin Lelea</dc:creator>
  <cp:keywords/>
  <dc:description/>
  <cp:lastModifiedBy>Steliana Cucu</cp:lastModifiedBy>
  <cp:revision>3</cp:revision>
  <cp:lastPrinted>2020-12-08T09:03:00Z</cp:lastPrinted>
  <dcterms:created xsi:type="dcterms:W3CDTF">2024-10-17T10:21:00Z</dcterms:created>
  <dcterms:modified xsi:type="dcterms:W3CDTF">2024-10-17T10:22:00Z</dcterms:modified>
</cp:coreProperties>
</file>